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C2B7B" w14:textId="77777777" w:rsidR="003E42B7" w:rsidRPr="00403937" w:rsidRDefault="003E42B7" w:rsidP="003E42B7">
      <w:pPr>
        <w:jc w:val="center"/>
        <w:rPr>
          <w:rFonts w:ascii="Arial" w:hAnsi="Arial" w:cs="Arial"/>
          <w:b/>
          <w:caps/>
          <w:sz w:val="22"/>
          <w:szCs w:val="22"/>
          <w:u w:val="single"/>
        </w:rPr>
      </w:pPr>
      <w:r>
        <w:rPr>
          <w:rFonts w:ascii="Arial" w:hAnsi="Arial" w:cs="Arial"/>
          <w:b/>
          <w:caps/>
          <w:sz w:val="22"/>
          <w:szCs w:val="22"/>
          <w:u w:val="single"/>
        </w:rPr>
        <w:t>Aufgabenblatt</w:t>
      </w:r>
    </w:p>
    <w:p w14:paraId="29ECFC81" w14:textId="77777777" w:rsidR="003E42B7" w:rsidRDefault="003E42B7" w:rsidP="003E42B7">
      <w:pPr>
        <w:jc w:val="both"/>
        <w:rPr>
          <w:rFonts w:ascii="Arial" w:hAnsi="Arial" w:cs="Arial"/>
          <w:sz w:val="22"/>
          <w:szCs w:val="22"/>
        </w:rPr>
      </w:pPr>
    </w:p>
    <w:p w14:paraId="039FAD38" w14:textId="04FCDA6F" w:rsidR="003E42B7" w:rsidRPr="00743E3B" w:rsidRDefault="003E42B7" w:rsidP="003E42B7">
      <w:pPr>
        <w:jc w:val="both"/>
        <w:rPr>
          <w:rFonts w:ascii="Arial" w:hAnsi="Arial" w:cs="Arial"/>
          <w:iCs/>
          <w:sz w:val="22"/>
          <w:szCs w:val="22"/>
          <w:u w:val="single"/>
        </w:rPr>
      </w:pPr>
      <w:r w:rsidRPr="00264275">
        <w:rPr>
          <w:rFonts w:ascii="Arial" w:hAnsi="Arial" w:cs="Arial"/>
          <w:sz w:val="22"/>
          <w:szCs w:val="22"/>
        </w:rPr>
        <w:t xml:space="preserve">Zur Bearbeitung als </w:t>
      </w:r>
      <w:r w:rsidR="00B958FA">
        <w:rPr>
          <w:rFonts w:ascii="Arial" w:hAnsi="Arial" w:cs="Arial"/>
          <w:sz w:val="22"/>
          <w:szCs w:val="22"/>
        </w:rPr>
        <w:t>Bachelor-/Studien-/Master</w:t>
      </w:r>
      <w:r w:rsidRPr="00EE16D1">
        <w:rPr>
          <w:rFonts w:ascii="Arial" w:hAnsi="Arial" w:cs="Arial"/>
          <w:sz w:val="22"/>
          <w:szCs w:val="22"/>
        </w:rPr>
        <w:t xml:space="preserve">arbeit </w:t>
      </w:r>
      <w:r w:rsidRPr="00264275">
        <w:rPr>
          <w:rFonts w:ascii="Arial" w:hAnsi="Arial" w:cs="Arial"/>
          <w:sz w:val="22"/>
          <w:szCs w:val="22"/>
        </w:rPr>
        <w:t>erhält</w:t>
      </w:r>
    </w:p>
    <w:p w14:paraId="1FC4F458" w14:textId="4A462B7F" w:rsidR="003E42B7" w:rsidRPr="008766E7" w:rsidRDefault="003E42B7" w:rsidP="003E42B7">
      <w:pPr>
        <w:jc w:val="center"/>
        <w:rPr>
          <w:rStyle w:val="TextkrperZchn"/>
          <w:rFonts w:ascii="Arial" w:hAnsi="Arial" w:cs="Arial"/>
          <w:color w:val="002960"/>
          <w:sz w:val="22"/>
          <w:szCs w:val="22"/>
        </w:rPr>
      </w:pPr>
      <w:r w:rsidRPr="008766E7">
        <w:rPr>
          <w:rStyle w:val="TextkrperZchn"/>
          <w:rFonts w:ascii="Arial" w:hAnsi="Arial" w:cs="Arial"/>
          <w:color w:val="002960"/>
          <w:sz w:val="22"/>
          <w:szCs w:val="22"/>
        </w:rPr>
        <w:t>Herr</w:t>
      </w:r>
      <w:r w:rsidR="00B958FA">
        <w:rPr>
          <w:rStyle w:val="TextkrperZchn"/>
          <w:rFonts w:ascii="Arial" w:hAnsi="Arial" w:cs="Arial"/>
          <w:color w:val="002960"/>
          <w:sz w:val="22"/>
          <w:szCs w:val="22"/>
        </w:rPr>
        <w:t>/Frau</w:t>
      </w:r>
      <w:r w:rsidR="00197F7F">
        <w:rPr>
          <w:rStyle w:val="TextkrperZchn"/>
          <w:rFonts w:ascii="Arial" w:hAnsi="Arial" w:cs="Arial"/>
          <w:color w:val="002960"/>
          <w:sz w:val="22"/>
          <w:szCs w:val="22"/>
        </w:rPr>
        <w:t xml:space="preserve"> </w:t>
      </w:r>
      <w:r w:rsidR="00B958FA">
        <w:rPr>
          <w:rStyle w:val="TextkrperZchn"/>
          <w:rFonts w:ascii="Arial" w:hAnsi="Arial" w:cs="Arial"/>
          <w:color w:val="002960"/>
          <w:sz w:val="22"/>
          <w:szCs w:val="22"/>
        </w:rPr>
        <w:t>N. N.</w:t>
      </w:r>
      <w:r w:rsidR="00056AA1" w:rsidRPr="00056AA1">
        <w:rPr>
          <w:rStyle w:val="TextkrperZchn"/>
          <w:rFonts w:ascii="Arial" w:hAnsi="Arial" w:cs="Arial"/>
          <w:color w:val="002960"/>
          <w:sz w:val="22"/>
          <w:szCs w:val="22"/>
        </w:rPr>
        <w:t xml:space="preserve">, </w:t>
      </w:r>
      <w:proofErr w:type="spellStart"/>
      <w:r w:rsidR="00056AA1" w:rsidRPr="00056AA1">
        <w:rPr>
          <w:rStyle w:val="TextkrperZchn"/>
          <w:rFonts w:ascii="Arial" w:hAnsi="Arial" w:cs="Arial"/>
          <w:color w:val="002960"/>
          <w:sz w:val="22"/>
          <w:szCs w:val="22"/>
        </w:rPr>
        <w:t>Matr</w:t>
      </w:r>
      <w:proofErr w:type="spellEnd"/>
      <w:r w:rsidR="00056AA1" w:rsidRPr="00056AA1">
        <w:rPr>
          <w:rStyle w:val="TextkrperZchn"/>
          <w:rFonts w:ascii="Arial" w:hAnsi="Arial" w:cs="Arial"/>
          <w:color w:val="002960"/>
          <w:sz w:val="22"/>
          <w:szCs w:val="22"/>
        </w:rPr>
        <w:t xml:space="preserve">.-Nr. </w:t>
      </w:r>
      <w:r w:rsidR="00B958FA">
        <w:rPr>
          <w:rStyle w:val="TextkrperZchn"/>
          <w:rFonts w:ascii="Arial" w:hAnsi="Arial" w:cs="Arial"/>
          <w:color w:val="002960"/>
          <w:sz w:val="22"/>
          <w:szCs w:val="22"/>
        </w:rPr>
        <w:t>12345657</w:t>
      </w:r>
    </w:p>
    <w:p w14:paraId="61DE93E1" w14:textId="77777777" w:rsidR="003E42B7" w:rsidRPr="00743E3B" w:rsidRDefault="003E42B7" w:rsidP="003E42B7">
      <w:pPr>
        <w:jc w:val="both"/>
        <w:rPr>
          <w:rFonts w:ascii="Arial" w:hAnsi="Arial" w:cs="Arial"/>
          <w:sz w:val="22"/>
          <w:szCs w:val="22"/>
        </w:rPr>
      </w:pPr>
      <w:r>
        <w:rPr>
          <w:rFonts w:ascii="Arial" w:hAnsi="Arial" w:cs="Arial"/>
          <w:sz w:val="22"/>
          <w:szCs w:val="22"/>
        </w:rPr>
        <w:t>das Thema:</w:t>
      </w:r>
    </w:p>
    <w:p w14:paraId="5A318623" w14:textId="030F820D" w:rsidR="00F00CDC" w:rsidRDefault="00B958FA" w:rsidP="00056AA1">
      <w:pPr>
        <w:jc w:val="center"/>
        <w:rPr>
          <w:rFonts w:ascii="Arial" w:hAnsi="Arial" w:cs="Arial"/>
          <w:b/>
          <w:bCs/>
          <w:color w:val="002960"/>
          <w:sz w:val="22"/>
          <w:szCs w:val="22"/>
        </w:rPr>
      </w:pPr>
      <w:r>
        <w:rPr>
          <w:rFonts w:ascii="Arial" w:hAnsi="Arial" w:cs="Arial"/>
          <w:b/>
          <w:bCs/>
          <w:color w:val="002960"/>
          <w:sz w:val="22"/>
          <w:szCs w:val="22"/>
        </w:rPr>
        <w:t>Titellänge ein bis zwei Zeilen</w:t>
      </w:r>
    </w:p>
    <w:p w14:paraId="78651641" w14:textId="77777777" w:rsidR="00B958FA" w:rsidRDefault="00B958FA" w:rsidP="00B958FA">
      <w:pPr>
        <w:jc w:val="both"/>
        <w:rPr>
          <w:rFonts w:ascii="Arial" w:hAnsi="Arial" w:cs="Arial"/>
          <w:iCs/>
          <w:sz w:val="22"/>
          <w:szCs w:val="22"/>
        </w:rPr>
      </w:pPr>
    </w:p>
    <w:p w14:paraId="481E7DFA" w14:textId="597BAB3D" w:rsidR="00B958FA" w:rsidRDefault="00B958FA" w:rsidP="00B958FA">
      <w:pPr>
        <w:jc w:val="both"/>
        <w:rPr>
          <w:rFonts w:ascii="Arial" w:hAnsi="Arial" w:cs="Arial"/>
          <w:iCs/>
          <w:sz w:val="22"/>
          <w:szCs w:val="22"/>
        </w:rPr>
      </w:pPr>
      <w:r w:rsidRPr="00B958FA">
        <w:rPr>
          <w:rFonts w:ascii="Arial" w:hAnsi="Arial" w:cs="Arial"/>
          <w:iCs/>
          <w:sz w:val="22"/>
          <w:szCs w:val="22"/>
        </w:rPr>
        <w:t>Der Umfang des Arbeitsblatts umfasst immer 2 Seiten! Die Formatierung des Aufgabenblatts entspricht der Formatvorlage für die Ausarbeitung! Daher darf diese nicht verändert werden! Die Seitenzahlen in römischen Ziffern sind II und III für das Aufgabenblatt und sind in der Formatvorlage der Ausarbeitung schon reserviert!</w:t>
      </w:r>
    </w:p>
    <w:p w14:paraId="2396565B" w14:textId="77777777" w:rsidR="00B958FA" w:rsidRPr="00B958FA" w:rsidRDefault="00B958FA" w:rsidP="00B958FA">
      <w:pPr>
        <w:jc w:val="both"/>
        <w:rPr>
          <w:rFonts w:ascii="Arial" w:hAnsi="Arial" w:cs="Arial"/>
          <w:iCs/>
          <w:sz w:val="22"/>
          <w:szCs w:val="22"/>
        </w:rPr>
      </w:pPr>
    </w:p>
    <w:p w14:paraId="526CE456" w14:textId="54D3C832" w:rsidR="00F36F44" w:rsidRDefault="00B958FA" w:rsidP="00B958FA">
      <w:pPr>
        <w:jc w:val="both"/>
        <w:rPr>
          <w:rFonts w:ascii="Arial" w:hAnsi="Arial" w:cs="Arial"/>
          <w:iCs/>
          <w:sz w:val="22"/>
          <w:szCs w:val="22"/>
        </w:rPr>
      </w:pPr>
      <w:r w:rsidRPr="00B958FA">
        <w:rPr>
          <w:rFonts w:ascii="Arial" w:hAnsi="Arial" w:cs="Arial"/>
          <w:iCs/>
          <w:sz w:val="22"/>
          <w:szCs w:val="22"/>
        </w:rPr>
        <w:t xml:space="preserve">Zuerst wird in 10 bis 15 Zeilen als Einleitung aufgeführt, in welchem Bereich der Umformtechnik (Blech/ Massiv/ </w:t>
      </w:r>
      <w:proofErr w:type="spellStart"/>
      <w:r w:rsidRPr="00B958FA">
        <w:rPr>
          <w:rFonts w:ascii="Arial" w:hAnsi="Arial" w:cs="Arial"/>
          <w:iCs/>
          <w:sz w:val="22"/>
          <w:szCs w:val="22"/>
        </w:rPr>
        <w:t>Hydro</w:t>
      </w:r>
      <w:proofErr w:type="spellEnd"/>
      <w:r w:rsidRPr="00B958FA">
        <w:rPr>
          <w:rFonts w:ascii="Arial" w:hAnsi="Arial" w:cs="Arial"/>
          <w:iCs/>
          <w:sz w:val="22"/>
          <w:szCs w:val="22"/>
        </w:rPr>
        <w:t>, Uni oder Industrie, Grundlagenuntersuchungen/ Vorserie/ Großserie etc.) und vor allem, warum diese studentische Arbeit durchgeführt. wird. Anschließend wird zum Problem hingeführt und das Problem in den aktuellen Kontext der Umformtechnik/ des Karosseriebaus sowie der aktuellen wirtschaftlich/ technischen Randbedingungen gesetzt. Hier stehen also: Einleitung, Hinführung zum Problem und Kontext!</w:t>
      </w:r>
    </w:p>
    <w:p w14:paraId="7E1C7ADB" w14:textId="712E61AD" w:rsidR="00F36F44" w:rsidRDefault="00B958FA" w:rsidP="00AC4275">
      <w:pPr>
        <w:spacing w:before="240"/>
        <w:jc w:val="both"/>
        <w:rPr>
          <w:rFonts w:ascii="Arial" w:hAnsi="Arial" w:cs="Arial"/>
          <w:iCs/>
          <w:sz w:val="22"/>
          <w:szCs w:val="22"/>
        </w:rPr>
      </w:pPr>
      <w:r w:rsidRPr="00B958FA">
        <w:rPr>
          <w:rFonts w:ascii="Arial" w:hAnsi="Arial" w:cs="Arial"/>
          <w:iCs/>
          <w:sz w:val="22"/>
          <w:szCs w:val="22"/>
        </w:rPr>
        <w:t>Und nun folgen in weiteren 10 bis 15 Zeilen in dieser Reihenfolge: Problembeschreibung, Details, Erkenntnisse aus Vorarbeiten, Grund der Untersuchungen, Ziele, grober Umriss der zu erwartenden Ergebnisse. Des Weiteren kommt in diesem Abschnitt: Ausplanung der Bearbeitung des Themas. Themenstellung konkret/ Erwartungen bzgl. Outcome usw., Organisation sowie ggfs. wo die Arbeit extern durchgeführt wird.</w:t>
      </w:r>
    </w:p>
    <w:p w14:paraId="112AF77F" w14:textId="0DFDB53B" w:rsidR="003E42B7" w:rsidRPr="0039463D" w:rsidRDefault="003E42B7" w:rsidP="00AC4275">
      <w:pPr>
        <w:spacing w:before="240"/>
        <w:jc w:val="both"/>
        <w:rPr>
          <w:rFonts w:ascii="Arial" w:hAnsi="Arial" w:cs="Arial"/>
          <w:iCs/>
          <w:sz w:val="22"/>
          <w:szCs w:val="22"/>
        </w:rPr>
      </w:pPr>
      <w:r w:rsidRPr="008E7514">
        <w:rPr>
          <w:rFonts w:ascii="Arial" w:hAnsi="Arial" w:cs="Arial"/>
          <w:iCs/>
          <w:sz w:val="22"/>
          <w:szCs w:val="22"/>
          <w:u w:val="single"/>
        </w:rPr>
        <w:t xml:space="preserve">Die wissenschaftliche Aufgabenstellung dieser </w:t>
      </w:r>
      <w:r w:rsidR="0097523B">
        <w:rPr>
          <w:rFonts w:ascii="Arial" w:hAnsi="Arial" w:cs="Arial"/>
          <w:iCs/>
          <w:sz w:val="22"/>
          <w:szCs w:val="22"/>
          <w:u w:val="single"/>
        </w:rPr>
        <w:t>Master</w:t>
      </w:r>
      <w:r w:rsidRPr="008E7514">
        <w:rPr>
          <w:rFonts w:ascii="Arial" w:hAnsi="Arial" w:cs="Arial"/>
          <w:iCs/>
          <w:sz w:val="22"/>
          <w:szCs w:val="22"/>
          <w:u w:val="single"/>
        </w:rPr>
        <w:t>a</w:t>
      </w:r>
      <w:r>
        <w:rPr>
          <w:rFonts w:ascii="Arial" w:hAnsi="Arial" w:cs="Arial"/>
          <w:iCs/>
          <w:sz w:val="22"/>
          <w:szCs w:val="22"/>
          <w:u w:val="single"/>
        </w:rPr>
        <w:t>r</w:t>
      </w:r>
      <w:r w:rsidRPr="008E7514">
        <w:rPr>
          <w:rFonts w:ascii="Arial" w:hAnsi="Arial" w:cs="Arial"/>
          <w:iCs/>
          <w:sz w:val="22"/>
          <w:szCs w:val="22"/>
          <w:u w:val="single"/>
        </w:rPr>
        <w:t xml:space="preserve">beit </w:t>
      </w:r>
      <w:r w:rsidRPr="005243E0">
        <w:rPr>
          <w:rFonts w:ascii="Arial" w:hAnsi="Arial" w:cs="Arial"/>
          <w:iCs/>
          <w:sz w:val="22"/>
          <w:szCs w:val="22"/>
          <w:u w:val="single"/>
        </w:rPr>
        <w:t>besteh</w:t>
      </w:r>
      <w:r w:rsidR="008A60D3">
        <w:rPr>
          <w:rFonts w:ascii="Arial" w:hAnsi="Arial" w:cs="Arial"/>
          <w:iCs/>
          <w:sz w:val="22"/>
          <w:szCs w:val="22"/>
          <w:u w:val="single"/>
        </w:rPr>
        <w:t>t</w:t>
      </w:r>
      <w:r w:rsidR="0039463D">
        <w:rPr>
          <w:rFonts w:ascii="Arial" w:hAnsi="Arial" w:cs="Arial"/>
          <w:iCs/>
          <w:sz w:val="22"/>
          <w:szCs w:val="22"/>
        </w:rPr>
        <w:t xml:space="preserve"> </w:t>
      </w:r>
      <w:r w:rsidR="00B958FA">
        <w:rPr>
          <w:rFonts w:ascii="Arial" w:hAnsi="Arial" w:cs="Arial"/>
          <w:iCs/>
          <w:sz w:val="22"/>
          <w:szCs w:val="22"/>
        </w:rPr>
        <w:t xml:space="preserve">in der </w:t>
      </w:r>
      <w:r w:rsidR="00B958FA" w:rsidRPr="00B958FA">
        <w:rPr>
          <w:rFonts w:ascii="Arial" w:hAnsi="Arial" w:cs="Arial"/>
          <w:iCs/>
          <w:sz w:val="22"/>
          <w:szCs w:val="22"/>
        </w:rPr>
        <w:t xml:space="preserve">(Hier folgen </w:t>
      </w:r>
      <w:r w:rsidR="00B958FA">
        <w:rPr>
          <w:rFonts w:ascii="Arial" w:hAnsi="Arial" w:cs="Arial"/>
          <w:iCs/>
          <w:sz w:val="22"/>
          <w:szCs w:val="22"/>
        </w:rPr>
        <w:t>7</w:t>
      </w:r>
      <w:r w:rsidR="00B958FA" w:rsidRPr="00B958FA">
        <w:rPr>
          <w:rFonts w:ascii="Arial" w:hAnsi="Arial" w:cs="Arial"/>
          <w:iCs/>
          <w:sz w:val="22"/>
          <w:szCs w:val="22"/>
        </w:rPr>
        <w:t xml:space="preserve"> Zeilen in knackigem Deutsch, deren Satzanfang lautet: Die wissenschaftliche Aufgabenstellung dieser studentischen Arbeit besteht in und umfasst somit die Lösung der o.g. Fragestellung usw. Hier soll klar verständlich erkennbar sein, für was hinterher die Note gegeben wird und was das wissenschaftliche Arbeitsziel darstellen soll.)</w:t>
      </w:r>
    </w:p>
    <w:p w14:paraId="38658659" w14:textId="77777777" w:rsidR="003E42B7" w:rsidRDefault="003E42B7" w:rsidP="003E42B7">
      <w:pPr>
        <w:spacing w:line="360" w:lineRule="exact"/>
        <w:jc w:val="both"/>
        <w:rPr>
          <w:rFonts w:ascii="Arial" w:hAnsi="Arial" w:cs="Arial"/>
          <w:iCs/>
          <w:sz w:val="22"/>
          <w:szCs w:val="22"/>
        </w:rPr>
      </w:pPr>
    </w:p>
    <w:p w14:paraId="29DFDB8D" w14:textId="77777777" w:rsidR="003E42B7" w:rsidRPr="008E7514" w:rsidRDefault="003E42B7" w:rsidP="003E42B7">
      <w:pPr>
        <w:spacing w:line="360" w:lineRule="exact"/>
        <w:jc w:val="both"/>
        <w:rPr>
          <w:rFonts w:ascii="Arial" w:hAnsi="Arial" w:cs="Arial"/>
          <w:iCs/>
          <w:sz w:val="22"/>
          <w:szCs w:val="22"/>
        </w:rPr>
      </w:pPr>
      <w:r w:rsidRPr="008E7514">
        <w:rPr>
          <w:rFonts w:ascii="Arial" w:hAnsi="Arial" w:cs="Arial"/>
          <w:iCs/>
          <w:sz w:val="22"/>
          <w:szCs w:val="22"/>
        </w:rPr>
        <w:t>Die Arbeit gliedert sich in die folgenden Schritte:</w:t>
      </w:r>
    </w:p>
    <w:p w14:paraId="336E84A1" w14:textId="1DA4B9F7" w:rsidR="00056AA1" w:rsidRPr="009C0803" w:rsidRDefault="00056AA1" w:rsidP="00056AA1">
      <w:pPr>
        <w:pStyle w:val="Listenabsatz"/>
        <w:numPr>
          <w:ilvl w:val="0"/>
          <w:numId w:val="5"/>
        </w:numPr>
        <w:spacing w:after="120" w:line="360" w:lineRule="auto"/>
        <w:jc w:val="both"/>
        <w:rPr>
          <w:rFonts w:ascii="Arial" w:hAnsi="Arial" w:cs="Arial"/>
        </w:rPr>
      </w:pPr>
    </w:p>
    <w:p w14:paraId="31E2E184" w14:textId="537F04A2" w:rsidR="00056AA1" w:rsidRPr="009C0803" w:rsidRDefault="00056AA1" w:rsidP="00056AA1">
      <w:pPr>
        <w:pStyle w:val="Listenabsatz"/>
        <w:numPr>
          <w:ilvl w:val="0"/>
          <w:numId w:val="5"/>
        </w:numPr>
        <w:spacing w:after="120" w:line="360" w:lineRule="auto"/>
        <w:jc w:val="both"/>
        <w:rPr>
          <w:rFonts w:ascii="Arial" w:hAnsi="Arial" w:cs="Arial"/>
        </w:rPr>
      </w:pPr>
    </w:p>
    <w:p w14:paraId="67F2544D" w14:textId="4AE194C4" w:rsidR="00056AA1" w:rsidRPr="009C0803" w:rsidRDefault="00056AA1" w:rsidP="00056AA1">
      <w:pPr>
        <w:pStyle w:val="Listenabsatz"/>
        <w:numPr>
          <w:ilvl w:val="0"/>
          <w:numId w:val="5"/>
        </w:numPr>
        <w:spacing w:after="120" w:line="360" w:lineRule="auto"/>
        <w:jc w:val="both"/>
        <w:rPr>
          <w:rFonts w:ascii="Arial" w:hAnsi="Arial" w:cs="Arial"/>
        </w:rPr>
      </w:pPr>
    </w:p>
    <w:p w14:paraId="450FF091" w14:textId="7F0E62BC" w:rsidR="00056AA1" w:rsidRPr="009C0803" w:rsidRDefault="00056AA1" w:rsidP="00056AA1">
      <w:pPr>
        <w:pStyle w:val="Listenabsatz"/>
        <w:numPr>
          <w:ilvl w:val="0"/>
          <w:numId w:val="5"/>
        </w:numPr>
        <w:spacing w:after="120" w:line="360" w:lineRule="auto"/>
        <w:jc w:val="both"/>
        <w:rPr>
          <w:rFonts w:ascii="Arial" w:hAnsi="Arial" w:cs="Arial"/>
        </w:rPr>
      </w:pPr>
    </w:p>
    <w:p w14:paraId="663200CC" w14:textId="20514F27" w:rsidR="00DF754E" w:rsidRPr="005E2142" w:rsidRDefault="00694F67" w:rsidP="00DF754E">
      <w:pPr>
        <w:pStyle w:val="Listenabsatz"/>
        <w:numPr>
          <w:ilvl w:val="0"/>
          <w:numId w:val="5"/>
        </w:numPr>
        <w:spacing w:after="120" w:line="360" w:lineRule="auto"/>
        <w:rPr>
          <w:rFonts w:ascii="Arial" w:hAnsi="Arial" w:cs="Arial"/>
        </w:rPr>
      </w:pPr>
      <w:r>
        <w:rPr>
          <w:rFonts w:ascii="Arial" w:hAnsi="Arial" w:cs="Arial"/>
        </w:rPr>
        <w:lastRenderedPageBreak/>
        <w:t>Dokumentation</w:t>
      </w:r>
      <w:r w:rsidR="00DF754E">
        <w:rPr>
          <w:rFonts w:ascii="Arial" w:hAnsi="Arial" w:cs="Arial"/>
        </w:rPr>
        <w:t>, schriftlich</w:t>
      </w:r>
      <w:r>
        <w:rPr>
          <w:rFonts w:ascii="Arial" w:hAnsi="Arial" w:cs="Arial"/>
        </w:rPr>
        <w:t>e</w:t>
      </w:r>
      <w:r w:rsidR="00DF754E" w:rsidRPr="00B10B35">
        <w:rPr>
          <w:rFonts w:ascii="Arial" w:hAnsi="Arial" w:cs="Arial"/>
        </w:rPr>
        <w:t xml:space="preserve"> Ausarbeitung </w:t>
      </w:r>
      <w:r w:rsidR="00DF754E">
        <w:rPr>
          <w:rFonts w:ascii="Arial" w:hAnsi="Arial" w:cs="Arial"/>
        </w:rPr>
        <w:t xml:space="preserve">und kritische Bewertung </w:t>
      </w:r>
      <w:r w:rsidR="00DF754E" w:rsidRPr="00B10B35">
        <w:rPr>
          <w:rFonts w:ascii="Arial" w:hAnsi="Arial" w:cs="Arial"/>
        </w:rPr>
        <w:t>der erzielten Ergebnisse</w:t>
      </w:r>
    </w:p>
    <w:p w14:paraId="1F4EFD36" w14:textId="77777777" w:rsidR="00B26972" w:rsidRDefault="00B26972" w:rsidP="00D703DE">
      <w:pPr>
        <w:spacing w:line="360" w:lineRule="exact"/>
        <w:jc w:val="both"/>
        <w:rPr>
          <w:rFonts w:ascii="Arial" w:hAnsi="Arial" w:cs="Arial"/>
          <w:iCs/>
          <w:sz w:val="22"/>
          <w:szCs w:val="22"/>
        </w:rPr>
      </w:pPr>
    </w:p>
    <w:p w14:paraId="0C8B1A59" w14:textId="4F7E76DD" w:rsidR="006D477F" w:rsidRDefault="006D477F" w:rsidP="00D703DE">
      <w:pPr>
        <w:spacing w:line="360" w:lineRule="exact"/>
        <w:jc w:val="both"/>
        <w:rPr>
          <w:rFonts w:ascii="Arial" w:hAnsi="Arial" w:cs="Arial"/>
          <w:iCs/>
          <w:sz w:val="22"/>
          <w:szCs w:val="22"/>
        </w:rPr>
      </w:pPr>
    </w:p>
    <w:p w14:paraId="41A2CE68" w14:textId="77777777" w:rsidR="006D477F" w:rsidRPr="00D703DE" w:rsidRDefault="006D477F" w:rsidP="00D703DE">
      <w:pPr>
        <w:spacing w:line="360" w:lineRule="exact"/>
        <w:jc w:val="both"/>
        <w:rPr>
          <w:rFonts w:ascii="Arial" w:hAnsi="Arial" w:cs="Arial"/>
          <w:iCs/>
          <w:sz w:val="22"/>
          <w:szCs w:val="22"/>
        </w:rPr>
      </w:pPr>
    </w:p>
    <w:p w14:paraId="1214DB0A" w14:textId="77777777" w:rsidR="003E42B7" w:rsidRPr="00D703DE" w:rsidRDefault="003E42B7" w:rsidP="00D703DE">
      <w:pPr>
        <w:spacing w:line="360" w:lineRule="exact"/>
        <w:jc w:val="both"/>
        <w:rPr>
          <w:rFonts w:ascii="Arial" w:hAnsi="Arial" w:cs="Arial"/>
          <w:iCs/>
          <w:sz w:val="22"/>
          <w:szCs w:val="22"/>
        </w:rPr>
      </w:pPr>
      <w:r w:rsidRPr="00D703DE">
        <w:rPr>
          <w:rFonts w:ascii="Arial" w:hAnsi="Arial" w:cs="Arial"/>
          <w:iCs/>
          <w:sz w:val="22"/>
          <w:szCs w:val="22"/>
        </w:rPr>
        <w:t>Uni.-Prof. Dr.-Ing. Dr. h. c. M. Liewald MBA</w:t>
      </w:r>
    </w:p>
    <w:p w14:paraId="4523D883" w14:textId="77777777" w:rsidR="003E42B7" w:rsidRPr="00D703DE" w:rsidRDefault="003E42B7" w:rsidP="00D703DE">
      <w:pPr>
        <w:spacing w:line="360" w:lineRule="exact"/>
        <w:jc w:val="both"/>
        <w:rPr>
          <w:rFonts w:ascii="Arial" w:hAnsi="Arial" w:cs="Arial"/>
          <w:iCs/>
          <w:sz w:val="22"/>
          <w:szCs w:val="22"/>
        </w:rPr>
      </w:pPr>
    </w:p>
    <w:tbl>
      <w:tblPr>
        <w:tblStyle w:val="Tabellenraster"/>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4817"/>
      </w:tblGrid>
      <w:tr w:rsidR="009A623B" w:rsidRPr="005216AE" w14:paraId="4414B5B6" w14:textId="77777777" w:rsidTr="00B958FA">
        <w:tc>
          <w:tcPr>
            <w:tcW w:w="4145" w:type="dxa"/>
          </w:tcPr>
          <w:p w14:paraId="3C7B5DF4" w14:textId="77777777" w:rsidR="009A623B" w:rsidRPr="00743E3B" w:rsidRDefault="009A623B" w:rsidP="009A623B">
            <w:pPr>
              <w:jc w:val="both"/>
              <w:rPr>
                <w:rFonts w:ascii="Arial" w:hAnsi="Arial" w:cs="Arial"/>
                <w:sz w:val="22"/>
                <w:szCs w:val="22"/>
              </w:rPr>
            </w:pPr>
            <w:r w:rsidRPr="00743E3B">
              <w:rPr>
                <w:rFonts w:ascii="Arial" w:hAnsi="Arial" w:cs="Arial"/>
                <w:sz w:val="22"/>
                <w:szCs w:val="22"/>
              </w:rPr>
              <w:t>Betreuer am Institut:</w:t>
            </w:r>
          </w:p>
        </w:tc>
        <w:tc>
          <w:tcPr>
            <w:tcW w:w="4817" w:type="dxa"/>
          </w:tcPr>
          <w:p w14:paraId="63D02B29" w14:textId="5980B824" w:rsidR="009A623B" w:rsidRPr="009A623B" w:rsidRDefault="009A623B" w:rsidP="009A623B">
            <w:pPr>
              <w:jc w:val="both"/>
              <w:rPr>
                <w:rFonts w:ascii="Arial" w:hAnsi="Arial" w:cs="Arial"/>
                <w:sz w:val="22"/>
                <w:szCs w:val="22"/>
              </w:rPr>
            </w:pPr>
          </w:p>
        </w:tc>
      </w:tr>
      <w:tr w:rsidR="009A623B" w:rsidRPr="00743E3B" w14:paraId="37277128" w14:textId="77777777" w:rsidTr="00B958FA">
        <w:tc>
          <w:tcPr>
            <w:tcW w:w="4145" w:type="dxa"/>
          </w:tcPr>
          <w:p w14:paraId="698BDD95" w14:textId="663430D9" w:rsidR="009A623B" w:rsidRPr="00743E3B" w:rsidRDefault="00B958FA" w:rsidP="009A623B">
            <w:pPr>
              <w:jc w:val="both"/>
              <w:rPr>
                <w:rFonts w:ascii="Arial" w:hAnsi="Arial" w:cs="Arial"/>
                <w:sz w:val="22"/>
                <w:szCs w:val="22"/>
              </w:rPr>
            </w:pPr>
            <w:proofErr w:type="spellStart"/>
            <w:r>
              <w:rPr>
                <w:rFonts w:ascii="Arial" w:hAnsi="Arial" w:cs="Arial"/>
                <w:sz w:val="22"/>
                <w:szCs w:val="22"/>
              </w:rPr>
              <w:t>Ggfs.externer</w:t>
            </w:r>
            <w:proofErr w:type="spellEnd"/>
            <w:r>
              <w:rPr>
                <w:rFonts w:ascii="Arial" w:hAnsi="Arial" w:cs="Arial"/>
                <w:sz w:val="22"/>
                <w:szCs w:val="22"/>
              </w:rPr>
              <w:t xml:space="preserve"> Betreuer (Institution)</w:t>
            </w:r>
          </w:p>
        </w:tc>
        <w:tc>
          <w:tcPr>
            <w:tcW w:w="4817" w:type="dxa"/>
          </w:tcPr>
          <w:p w14:paraId="35C08E7F" w14:textId="1292C1A6" w:rsidR="009A623B" w:rsidRPr="009A623B" w:rsidRDefault="009A623B" w:rsidP="009A623B">
            <w:pPr>
              <w:jc w:val="both"/>
              <w:rPr>
                <w:rFonts w:ascii="Arial" w:hAnsi="Arial" w:cs="Arial"/>
                <w:sz w:val="22"/>
                <w:szCs w:val="22"/>
              </w:rPr>
            </w:pPr>
          </w:p>
        </w:tc>
      </w:tr>
      <w:tr w:rsidR="00B958FA" w:rsidRPr="00743E3B" w14:paraId="197014E8" w14:textId="77777777" w:rsidTr="00B958FA">
        <w:tc>
          <w:tcPr>
            <w:tcW w:w="4145" w:type="dxa"/>
          </w:tcPr>
          <w:p w14:paraId="39E56F8A" w14:textId="420619FB" w:rsidR="00B958FA" w:rsidRDefault="00B958FA" w:rsidP="009A623B">
            <w:pPr>
              <w:jc w:val="both"/>
              <w:rPr>
                <w:rFonts w:ascii="Arial" w:hAnsi="Arial" w:cs="Arial"/>
                <w:sz w:val="22"/>
                <w:szCs w:val="22"/>
              </w:rPr>
            </w:pPr>
            <w:r>
              <w:rPr>
                <w:rFonts w:ascii="Arial" w:hAnsi="Arial" w:cs="Arial"/>
                <w:sz w:val="22"/>
                <w:szCs w:val="22"/>
              </w:rPr>
              <w:t>Ausgabedatum:</w:t>
            </w:r>
          </w:p>
        </w:tc>
        <w:tc>
          <w:tcPr>
            <w:tcW w:w="4817" w:type="dxa"/>
          </w:tcPr>
          <w:p w14:paraId="31F4DA86" w14:textId="77777777" w:rsidR="00B958FA" w:rsidRPr="009A623B" w:rsidRDefault="00B958FA" w:rsidP="009A623B">
            <w:pPr>
              <w:jc w:val="both"/>
              <w:rPr>
                <w:rFonts w:ascii="Arial" w:hAnsi="Arial" w:cs="Arial"/>
                <w:sz w:val="22"/>
                <w:szCs w:val="22"/>
              </w:rPr>
            </w:pPr>
          </w:p>
        </w:tc>
      </w:tr>
      <w:tr w:rsidR="009A623B" w:rsidRPr="00743E3B" w14:paraId="2E9B6108" w14:textId="77777777" w:rsidTr="00B958FA">
        <w:tc>
          <w:tcPr>
            <w:tcW w:w="4145" w:type="dxa"/>
          </w:tcPr>
          <w:p w14:paraId="7F2CEF42" w14:textId="5D4AF8B3" w:rsidR="009A623B" w:rsidRPr="00743E3B" w:rsidRDefault="00B958FA" w:rsidP="009A623B">
            <w:pPr>
              <w:jc w:val="both"/>
              <w:rPr>
                <w:rFonts w:ascii="Arial" w:hAnsi="Arial" w:cs="Arial"/>
                <w:sz w:val="22"/>
                <w:szCs w:val="22"/>
              </w:rPr>
            </w:pPr>
            <w:r>
              <w:rPr>
                <w:rFonts w:ascii="Arial" w:hAnsi="Arial" w:cs="Arial"/>
                <w:sz w:val="22"/>
                <w:szCs w:val="22"/>
              </w:rPr>
              <w:t>Finale Abgabe des Stands der Technik</w:t>
            </w:r>
          </w:p>
        </w:tc>
        <w:tc>
          <w:tcPr>
            <w:tcW w:w="4817" w:type="dxa"/>
          </w:tcPr>
          <w:p w14:paraId="79E3AE1C" w14:textId="540FCE1B" w:rsidR="009A623B" w:rsidRPr="00743E3B" w:rsidRDefault="00B958FA" w:rsidP="009A623B">
            <w:pPr>
              <w:jc w:val="both"/>
              <w:rPr>
                <w:rFonts w:ascii="Arial" w:hAnsi="Arial" w:cs="Arial"/>
                <w:sz w:val="22"/>
                <w:szCs w:val="22"/>
              </w:rPr>
            </w:pPr>
            <w:r>
              <w:rPr>
                <w:rFonts w:ascii="Arial" w:hAnsi="Arial" w:cs="Arial"/>
                <w:sz w:val="22"/>
                <w:szCs w:val="22"/>
              </w:rPr>
              <w:t xml:space="preserve">Aufgabedatum plus 1 </w:t>
            </w:r>
            <w:r w:rsidR="00CC3614">
              <w:rPr>
                <w:rFonts w:ascii="Arial" w:hAnsi="Arial" w:cs="Arial"/>
                <w:sz w:val="22"/>
                <w:szCs w:val="22"/>
              </w:rPr>
              <w:t>M</w:t>
            </w:r>
            <w:bookmarkStart w:id="0" w:name="_GoBack"/>
            <w:bookmarkEnd w:id="0"/>
            <w:r>
              <w:rPr>
                <w:rFonts w:ascii="Arial" w:hAnsi="Arial" w:cs="Arial"/>
                <w:sz w:val="22"/>
                <w:szCs w:val="22"/>
              </w:rPr>
              <w:t>onat</w:t>
            </w:r>
          </w:p>
        </w:tc>
      </w:tr>
      <w:tr w:rsidR="00B958FA" w:rsidRPr="00743E3B" w14:paraId="0E6B42A8" w14:textId="77777777" w:rsidTr="00B958FA">
        <w:tc>
          <w:tcPr>
            <w:tcW w:w="4145" w:type="dxa"/>
          </w:tcPr>
          <w:p w14:paraId="6C2FD639" w14:textId="29D233BB" w:rsidR="00B958FA" w:rsidRDefault="00B958FA" w:rsidP="009A623B">
            <w:pPr>
              <w:jc w:val="both"/>
              <w:rPr>
                <w:rFonts w:ascii="Arial" w:hAnsi="Arial" w:cs="Arial"/>
                <w:sz w:val="22"/>
                <w:szCs w:val="22"/>
              </w:rPr>
            </w:pPr>
            <w:r>
              <w:rPr>
                <w:rFonts w:ascii="Arial" w:hAnsi="Arial" w:cs="Arial"/>
                <w:sz w:val="22"/>
                <w:szCs w:val="22"/>
              </w:rPr>
              <w:t>Zwischenberichte:</w:t>
            </w:r>
          </w:p>
        </w:tc>
        <w:tc>
          <w:tcPr>
            <w:tcW w:w="4817" w:type="dxa"/>
          </w:tcPr>
          <w:p w14:paraId="023A3761" w14:textId="28B39940" w:rsidR="00B958FA" w:rsidRPr="00743E3B" w:rsidRDefault="00B958FA" w:rsidP="009A623B">
            <w:pPr>
              <w:jc w:val="both"/>
              <w:rPr>
                <w:rFonts w:ascii="Arial" w:hAnsi="Arial" w:cs="Arial"/>
                <w:sz w:val="22"/>
                <w:szCs w:val="22"/>
              </w:rPr>
            </w:pPr>
            <w:r>
              <w:rPr>
                <w:rFonts w:ascii="Arial" w:hAnsi="Arial" w:cs="Arial"/>
                <w:sz w:val="22"/>
                <w:szCs w:val="22"/>
              </w:rPr>
              <w:t>Jeweils am xx.xx.202x, xx.xx.202x, xx.xx.202x</w:t>
            </w:r>
          </w:p>
        </w:tc>
      </w:tr>
      <w:tr w:rsidR="009A623B" w:rsidRPr="00743E3B" w14:paraId="5AF0FB7E" w14:textId="77777777" w:rsidTr="00B958FA">
        <w:tc>
          <w:tcPr>
            <w:tcW w:w="4145" w:type="dxa"/>
          </w:tcPr>
          <w:p w14:paraId="19E6494C" w14:textId="77777777" w:rsidR="009A623B" w:rsidRPr="00743E3B" w:rsidRDefault="009A623B" w:rsidP="009A623B">
            <w:pPr>
              <w:jc w:val="both"/>
              <w:rPr>
                <w:rFonts w:ascii="Arial" w:hAnsi="Arial" w:cs="Arial"/>
                <w:sz w:val="22"/>
                <w:szCs w:val="22"/>
              </w:rPr>
            </w:pPr>
            <w:r>
              <w:rPr>
                <w:rFonts w:ascii="Arial" w:hAnsi="Arial" w:cs="Arial"/>
                <w:sz w:val="22"/>
                <w:szCs w:val="22"/>
              </w:rPr>
              <w:t>Abgabetermin:</w:t>
            </w:r>
          </w:p>
        </w:tc>
        <w:tc>
          <w:tcPr>
            <w:tcW w:w="4817" w:type="dxa"/>
          </w:tcPr>
          <w:p w14:paraId="3296B6D6" w14:textId="684DDB22" w:rsidR="009A623B" w:rsidRPr="00743E3B" w:rsidRDefault="00B958FA" w:rsidP="009A623B">
            <w:pPr>
              <w:jc w:val="both"/>
              <w:rPr>
                <w:rFonts w:ascii="Arial" w:hAnsi="Arial" w:cs="Arial"/>
                <w:sz w:val="22"/>
                <w:szCs w:val="22"/>
              </w:rPr>
            </w:pPr>
            <w:r>
              <w:rPr>
                <w:rFonts w:ascii="Arial" w:hAnsi="Arial" w:cs="Arial"/>
                <w:sz w:val="22"/>
                <w:szCs w:val="22"/>
              </w:rPr>
              <w:t>xx.xx.202x</w:t>
            </w:r>
          </w:p>
        </w:tc>
      </w:tr>
      <w:tr w:rsidR="009A623B" w:rsidRPr="00743E3B" w14:paraId="6222ED63" w14:textId="77777777" w:rsidTr="00B958FA">
        <w:tc>
          <w:tcPr>
            <w:tcW w:w="4145" w:type="dxa"/>
          </w:tcPr>
          <w:p w14:paraId="69ED031D" w14:textId="77777777" w:rsidR="009A623B" w:rsidRPr="00743E3B" w:rsidRDefault="009A623B" w:rsidP="009A623B">
            <w:pPr>
              <w:jc w:val="both"/>
              <w:rPr>
                <w:rFonts w:ascii="Arial" w:hAnsi="Arial" w:cs="Arial"/>
                <w:sz w:val="22"/>
                <w:szCs w:val="22"/>
              </w:rPr>
            </w:pPr>
            <w:r>
              <w:rPr>
                <w:rFonts w:ascii="Arial" w:hAnsi="Arial" w:cs="Arial"/>
                <w:sz w:val="22"/>
                <w:szCs w:val="22"/>
              </w:rPr>
              <w:t>Abgabedatum:</w:t>
            </w:r>
          </w:p>
        </w:tc>
        <w:tc>
          <w:tcPr>
            <w:tcW w:w="4817" w:type="dxa"/>
          </w:tcPr>
          <w:p w14:paraId="449D506B" w14:textId="77777777" w:rsidR="009A623B" w:rsidRPr="009A623B" w:rsidRDefault="009A623B" w:rsidP="009A623B">
            <w:pPr>
              <w:jc w:val="both"/>
              <w:rPr>
                <w:rFonts w:ascii="Arial" w:hAnsi="Arial" w:cs="Arial"/>
                <w:sz w:val="22"/>
                <w:szCs w:val="22"/>
              </w:rPr>
            </w:pPr>
          </w:p>
        </w:tc>
      </w:tr>
    </w:tbl>
    <w:p w14:paraId="59135337" w14:textId="3EF84038" w:rsidR="003E42B7" w:rsidRPr="003E42B7" w:rsidRDefault="003E42B7" w:rsidP="005C2736"/>
    <w:sectPr w:rsidR="003E42B7" w:rsidRPr="003E42B7" w:rsidSect="00CF092C">
      <w:headerReference w:type="default" r:id="rId8"/>
      <w:footerReference w:type="default" r:id="rId9"/>
      <w:headerReference w:type="first" r:id="rId10"/>
      <w:footerReference w:type="first" r:id="rId11"/>
      <w:pgSz w:w="11906" w:h="16838"/>
      <w:pgMar w:top="992" w:right="1418" w:bottom="1134" w:left="1418" w:header="1259" w:footer="873" w:gutter="0"/>
      <w:pgNumType w:fmt="upperRoman"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3D6DA2" w14:textId="77777777" w:rsidR="00DF530D" w:rsidRDefault="00DF530D" w:rsidP="001F705E">
      <w:pPr>
        <w:spacing w:line="240" w:lineRule="auto"/>
      </w:pPr>
      <w:r>
        <w:separator/>
      </w:r>
    </w:p>
  </w:endnote>
  <w:endnote w:type="continuationSeparator" w:id="0">
    <w:p w14:paraId="3D774241" w14:textId="77777777" w:rsidR="00DF530D" w:rsidRDefault="00DF530D" w:rsidP="001F7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Fett">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Borders>
        <w:top w:val="single" w:sz="4" w:space="0" w:color="auto"/>
      </w:tblBorders>
      <w:tblCellMar>
        <w:top w:w="57" w:type="dxa"/>
        <w:left w:w="0" w:type="dxa"/>
        <w:right w:w="0" w:type="dxa"/>
      </w:tblCellMar>
      <w:tblLook w:val="04A0" w:firstRow="1" w:lastRow="0" w:firstColumn="1" w:lastColumn="0" w:noHBand="0" w:noVBand="1"/>
    </w:tblPr>
    <w:tblGrid>
      <w:gridCol w:w="4561"/>
      <w:gridCol w:w="4509"/>
    </w:tblGrid>
    <w:tr w:rsidR="007532EA" w:rsidRPr="007532EA" w14:paraId="30619BCA" w14:textId="77777777" w:rsidTr="005345F3">
      <w:trPr>
        <w:jc w:val="center"/>
      </w:trPr>
      <w:tc>
        <w:tcPr>
          <w:tcW w:w="4657" w:type="dxa"/>
          <w:shd w:val="clear" w:color="auto" w:fill="auto"/>
          <w:vAlign w:val="center"/>
        </w:tcPr>
        <w:p w14:paraId="772FB6E9" w14:textId="77777777" w:rsidR="007532EA" w:rsidRPr="007532EA" w:rsidRDefault="007532EA" w:rsidP="007532EA">
          <w:pPr>
            <w:tabs>
              <w:tab w:val="center" w:pos="4536"/>
              <w:tab w:val="right" w:pos="9072"/>
            </w:tabs>
            <w:spacing w:line="240" w:lineRule="auto"/>
            <w:jc w:val="both"/>
            <w:rPr>
              <w:rFonts w:ascii="Arial" w:eastAsia="Calibri" w:hAnsi="Arial"/>
              <w:caps/>
              <w:color w:val="808080"/>
              <w:sz w:val="18"/>
              <w:szCs w:val="18"/>
              <w:lang w:eastAsia="en-US"/>
            </w:rPr>
          </w:pPr>
          <w:r w:rsidRPr="007532EA">
            <w:rPr>
              <w:rFonts w:ascii="Arial" w:eastAsia="Calibri" w:hAnsi="Arial"/>
              <w:caps/>
              <w:noProof/>
              <w:sz w:val="22"/>
              <w:szCs w:val="18"/>
            </w:rPr>
            <w:drawing>
              <wp:inline distT="0" distB="0" distL="0" distR="0" wp14:anchorId="1D52FBD8" wp14:editId="13945C5F">
                <wp:extent cx="913530" cy="360000"/>
                <wp:effectExtent l="0" t="0" r="1270" b="254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13530" cy="360000"/>
                        </a:xfrm>
                        <a:prstGeom prst="rect">
                          <a:avLst/>
                        </a:prstGeom>
                        <a:noFill/>
                      </pic:spPr>
                    </pic:pic>
                  </a:graphicData>
                </a:graphic>
              </wp:inline>
            </w:drawing>
          </w:r>
        </w:p>
      </w:tc>
      <w:tc>
        <w:tcPr>
          <w:tcW w:w="4645" w:type="dxa"/>
          <w:shd w:val="clear" w:color="auto" w:fill="auto"/>
          <w:vAlign w:val="center"/>
        </w:tcPr>
        <w:p w14:paraId="7C890A6B" w14:textId="7B623B13" w:rsidR="007532EA" w:rsidRPr="007532EA" w:rsidRDefault="007532EA" w:rsidP="007532EA">
          <w:pPr>
            <w:tabs>
              <w:tab w:val="center" w:pos="4536"/>
              <w:tab w:val="right" w:pos="9072"/>
            </w:tabs>
            <w:spacing w:line="240" w:lineRule="auto"/>
            <w:jc w:val="right"/>
            <w:rPr>
              <w:rFonts w:ascii="Arial" w:eastAsia="Calibri" w:hAnsi="Arial"/>
              <w:caps/>
              <w:color w:val="808080"/>
              <w:sz w:val="22"/>
              <w:szCs w:val="18"/>
              <w:lang w:eastAsia="en-US"/>
            </w:rPr>
          </w:pPr>
          <w:r w:rsidRPr="007532EA">
            <w:rPr>
              <w:rFonts w:ascii="Arial" w:eastAsia="Calibri" w:hAnsi="Arial"/>
              <w:caps/>
              <w:sz w:val="22"/>
              <w:szCs w:val="18"/>
              <w:lang w:eastAsia="en-US"/>
            </w:rPr>
            <w:fldChar w:fldCharType="begin"/>
          </w:r>
          <w:r w:rsidRPr="007532EA">
            <w:rPr>
              <w:rFonts w:ascii="Arial" w:eastAsia="Calibri" w:hAnsi="Arial"/>
              <w:caps/>
              <w:sz w:val="22"/>
              <w:szCs w:val="18"/>
              <w:lang w:eastAsia="en-US"/>
            </w:rPr>
            <w:instrText>PAGE   \* MERGEFORMAT</w:instrText>
          </w:r>
          <w:r w:rsidRPr="007532EA">
            <w:rPr>
              <w:rFonts w:ascii="Arial" w:eastAsia="Calibri" w:hAnsi="Arial"/>
              <w:caps/>
              <w:sz w:val="22"/>
              <w:szCs w:val="18"/>
              <w:lang w:eastAsia="en-US"/>
            </w:rPr>
            <w:fldChar w:fldCharType="separate"/>
          </w:r>
          <w:r w:rsidR="007B718B">
            <w:rPr>
              <w:rFonts w:ascii="Arial" w:eastAsia="Calibri" w:hAnsi="Arial"/>
              <w:caps/>
              <w:noProof/>
              <w:sz w:val="22"/>
              <w:szCs w:val="18"/>
              <w:lang w:eastAsia="en-US"/>
            </w:rPr>
            <w:t>IV</w:t>
          </w:r>
          <w:r w:rsidRPr="007532EA">
            <w:rPr>
              <w:rFonts w:ascii="Arial" w:eastAsia="Calibri" w:hAnsi="Arial"/>
              <w:caps/>
              <w:sz w:val="22"/>
              <w:szCs w:val="18"/>
              <w:lang w:eastAsia="en-US"/>
            </w:rPr>
            <w:fldChar w:fldCharType="end"/>
          </w:r>
        </w:p>
      </w:tc>
    </w:tr>
  </w:tbl>
  <w:p w14:paraId="2BA26408" w14:textId="77777777" w:rsidR="00865542" w:rsidRPr="00865542" w:rsidRDefault="00865542">
    <w:pPr>
      <w:pStyle w:val="Fuzeile"/>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Borders>
        <w:top w:val="single" w:sz="4" w:space="0" w:color="auto"/>
      </w:tblBorders>
      <w:tblCellMar>
        <w:top w:w="57" w:type="dxa"/>
        <w:left w:w="0" w:type="dxa"/>
        <w:right w:w="0" w:type="dxa"/>
      </w:tblCellMar>
      <w:tblLook w:val="04A0" w:firstRow="1" w:lastRow="0" w:firstColumn="1" w:lastColumn="0" w:noHBand="0" w:noVBand="1"/>
    </w:tblPr>
    <w:tblGrid>
      <w:gridCol w:w="4520"/>
      <w:gridCol w:w="4550"/>
    </w:tblGrid>
    <w:tr w:rsidR="007532EA" w:rsidRPr="007532EA" w14:paraId="390AB782" w14:textId="77777777" w:rsidTr="005345F3">
      <w:trPr>
        <w:jc w:val="center"/>
      </w:trPr>
      <w:tc>
        <w:tcPr>
          <w:tcW w:w="4657" w:type="dxa"/>
          <w:shd w:val="clear" w:color="auto" w:fill="auto"/>
          <w:vAlign w:val="center"/>
        </w:tcPr>
        <w:p w14:paraId="51BFA295" w14:textId="7E459921" w:rsidR="007532EA" w:rsidRPr="007532EA" w:rsidRDefault="007532EA" w:rsidP="007532EA">
          <w:pPr>
            <w:tabs>
              <w:tab w:val="center" w:pos="4536"/>
              <w:tab w:val="right" w:pos="9072"/>
            </w:tabs>
            <w:spacing w:line="240" w:lineRule="auto"/>
            <w:jc w:val="both"/>
            <w:rPr>
              <w:rFonts w:ascii="Arial" w:eastAsia="Calibri" w:hAnsi="Arial"/>
              <w:caps/>
              <w:color w:val="808080"/>
              <w:sz w:val="18"/>
              <w:szCs w:val="18"/>
              <w:lang w:eastAsia="en-US"/>
            </w:rPr>
          </w:pPr>
          <w:r w:rsidRPr="007532EA">
            <w:rPr>
              <w:rFonts w:ascii="Arial" w:eastAsia="Calibri" w:hAnsi="Arial"/>
              <w:caps/>
              <w:sz w:val="22"/>
              <w:szCs w:val="18"/>
              <w:lang w:eastAsia="en-US"/>
            </w:rPr>
            <w:fldChar w:fldCharType="begin"/>
          </w:r>
          <w:r w:rsidRPr="007532EA">
            <w:rPr>
              <w:rFonts w:ascii="Arial" w:eastAsia="Calibri" w:hAnsi="Arial"/>
              <w:caps/>
              <w:sz w:val="22"/>
              <w:szCs w:val="18"/>
              <w:lang w:eastAsia="en-US"/>
            </w:rPr>
            <w:instrText>PAGE   \* MERGEFORMAT</w:instrText>
          </w:r>
          <w:r w:rsidRPr="007532EA">
            <w:rPr>
              <w:rFonts w:ascii="Arial" w:eastAsia="Calibri" w:hAnsi="Arial"/>
              <w:caps/>
              <w:sz w:val="22"/>
              <w:szCs w:val="18"/>
              <w:lang w:eastAsia="en-US"/>
            </w:rPr>
            <w:fldChar w:fldCharType="separate"/>
          </w:r>
          <w:r w:rsidR="007B718B">
            <w:rPr>
              <w:rFonts w:ascii="Arial" w:eastAsia="Calibri" w:hAnsi="Arial"/>
              <w:caps/>
              <w:noProof/>
              <w:sz w:val="22"/>
              <w:szCs w:val="18"/>
              <w:lang w:eastAsia="en-US"/>
            </w:rPr>
            <w:t>II</w:t>
          </w:r>
          <w:r w:rsidRPr="007532EA">
            <w:rPr>
              <w:rFonts w:ascii="Arial" w:eastAsia="Calibri" w:hAnsi="Arial"/>
              <w:caps/>
              <w:sz w:val="22"/>
              <w:szCs w:val="18"/>
              <w:lang w:eastAsia="en-US"/>
            </w:rPr>
            <w:fldChar w:fldCharType="end"/>
          </w:r>
        </w:p>
      </w:tc>
      <w:tc>
        <w:tcPr>
          <w:tcW w:w="4645" w:type="dxa"/>
          <w:shd w:val="clear" w:color="auto" w:fill="auto"/>
          <w:vAlign w:val="center"/>
        </w:tcPr>
        <w:p w14:paraId="3FCD10CF" w14:textId="77777777" w:rsidR="007532EA" w:rsidRPr="007532EA" w:rsidRDefault="007532EA" w:rsidP="007532EA">
          <w:pPr>
            <w:tabs>
              <w:tab w:val="center" w:pos="4536"/>
              <w:tab w:val="right" w:pos="9072"/>
            </w:tabs>
            <w:spacing w:line="240" w:lineRule="auto"/>
            <w:jc w:val="right"/>
            <w:rPr>
              <w:rFonts w:ascii="Arial" w:eastAsia="Calibri" w:hAnsi="Arial"/>
              <w:caps/>
              <w:color w:val="808080"/>
              <w:sz w:val="22"/>
              <w:szCs w:val="18"/>
              <w:lang w:eastAsia="en-US"/>
            </w:rPr>
          </w:pPr>
          <w:r w:rsidRPr="007532EA">
            <w:rPr>
              <w:rFonts w:ascii="Arial" w:eastAsia="Calibri" w:hAnsi="Arial"/>
              <w:caps/>
              <w:noProof/>
              <w:sz w:val="22"/>
              <w:szCs w:val="18"/>
            </w:rPr>
            <w:drawing>
              <wp:inline distT="0" distB="0" distL="0" distR="0" wp14:anchorId="21603A8B" wp14:editId="03B29B53">
                <wp:extent cx="913530" cy="360000"/>
                <wp:effectExtent l="0" t="0" r="1270" b="254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13530" cy="360000"/>
                        </a:xfrm>
                        <a:prstGeom prst="rect">
                          <a:avLst/>
                        </a:prstGeom>
                        <a:noFill/>
                      </pic:spPr>
                    </pic:pic>
                  </a:graphicData>
                </a:graphic>
              </wp:inline>
            </w:drawing>
          </w:r>
        </w:p>
      </w:tc>
    </w:tr>
  </w:tbl>
  <w:p w14:paraId="6B2EB5B0" w14:textId="77777777" w:rsidR="009D5063" w:rsidRPr="005851C9" w:rsidRDefault="009D5063">
    <w:pPr>
      <w:pStyle w:val="Fuzeile"/>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2923F" w14:textId="77777777" w:rsidR="00DF530D" w:rsidRDefault="00DF530D" w:rsidP="001F705E">
      <w:pPr>
        <w:spacing w:line="240" w:lineRule="auto"/>
      </w:pPr>
      <w:r>
        <w:separator/>
      </w:r>
    </w:p>
  </w:footnote>
  <w:footnote w:type="continuationSeparator" w:id="0">
    <w:p w14:paraId="5B880FFF" w14:textId="77777777" w:rsidR="00DF530D" w:rsidRDefault="00DF530D" w:rsidP="001F70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7"/>
      <w:gridCol w:w="828"/>
      <w:gridCol w:w="5305"/>
    </w:tblGrid>
    <w:tr w:rsidR="007532EA" w:rsidRPr="007532EA" w14:paraId="1BBB4A70" w14:textId="77777777" w:rsidTr="005345F3">
      <w:tc>
        <w:tcPr>
          <w:tcW w:w="2943" w:type="dxa"/>
        </w:tcPr>
        <w:p w14:paraId="4D4A8EA0" w14:textId="77777777" w:rsidR="007532EA" w:rsidRPr="007532EA" w:rsidRDefault="007532EA" w:rsidP="007532EA">
          <w:pPr>
            <w:tabs>
              <w:tab w:val="center" w:pos="4536"/>
              <w:tab w:val="right" w:pos="9072"/>
            </w:tabs>
            <w:spacing w:line="240" w:lineRule="auto"/>
            <w:ind w:left="-106"/>
            <w:jc w:val="both"/>
            <w:rPr>
              <w:rFonts w:ascii="Arial" w:eastAsia="Calibri" w:hAnsi="Arial"/>
              <w:sz w:val="22"/>
              <w:szCs w:val="22"/>
              <w:lang w:eastAsia="en-US"/>
            </w:rPr>
          </w:pPr>
          <w:r w:rsidRPr="007532EA">
            <w:rPr>
              <w:rFonts w:ascii="Arial" w:eastAsia="Calibri" w:hAnsi="Arial"/>
              <w:caps/>
              <w:noProof/>
              <w:color w:val="44546A"/>
              <w:sz w:val="20"/>
              <w:szCs w:val="20"/>
            </w:rPr>
            <w:drawing>
              <wp:inline distT="0" distB="0" distL="0" distR="0" wp14:anchorId="41BF0C60" wp14:editId="594A956A">
                <wp:extent cx="1697143" cy="360000"/>
                <wp:effectExtent l="0" t="0" r="0" b="2540"/>
                <wp:docPr id="2" name="Grafik 2" descr="D:\02_Uni-Stuttgart-LOGO\unistuttgart_logo_deuts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02_Uni-Stuttgart-LOGO\unistuttgart_logo_deutsch.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97143" cy="360000"/>
                        </a:xfrm>
                        <a:prstGeom prst="rect">
                          <a:avLst/>
                        </a:prstGeom>
                        <a:noFill/>
                        <a:ln>
                          <a:noFill/>
                        </a:ln>
                      </pic:spPr>
                    </pic:pic>
                  </a:graphicData>
                </a:graphic>
              </wp:inline>
            </w:drawing>
          </w:r>
        </w:p>
      </w:tc>
      <w:tc>
        <w:tcPr>
          <w:tcW w:w="851" w:type="dxa"/>
        </w:tcPr>
        <w:p w14:paraId="404E616C" w14:textId="77777777" w:rsidR="007532EA" w:rsidRPr="007532EA" w:rsidRDefault="007532EA" w:rsidP="007532EA">
          <w:pPr>
            <w:tabs>
              <w:tab w:val="center" w:pos="4536"/>
              <w:tab w:val="right" w:pos="9072"/>
            </w:tabs>
            <w:spacing w:line="240" w:lineRule="auto"/>
            <w:jc w:val="both"/>
            <w:rPr>
              <w:rFonts w:ascii="Arial" w:eastAsia="Calibri" w:hAnsi="Arial"/>
              <w:sz w:val="22"/>
              <w:szCs w:val="22"/>
              <w:lang w:eastAsia="en-US"/>
            </w:rPr>
          </w:pPr>
        </w:p>
      </w:tc>
      <w:tc>
        <w:tcPr>
          <w:tcW w:w="5462" w:type="dxa"/>
        </w:tcPr>
        <w:p w14:paraId="19FC4926" w14:textId="77777777" w:rsidR="007532EA" w:rsidRPr="007532EA" w:rsidRDefault="007532EA" w:rsidP="007532EA">
          <w:pPr>
            <w:tabs>
              <w:tab w:val="center" w:pos="4536"/>
              <w:tab w:val="right" w:pos="9072"/>
            </w:tabs>
            <w:spacing w:line="240" w:lineRule="auto"/>
            <w:ind w:right="-142"/>
            <w:jc w:val="right"/>
            <w:rPr>
              <w:rFonts w:ascii="Arial" w:eastAsia="Calibri" w:hAnsi="Arial" w:cs="Arial"/>
              <w:b/>
              <w:caps/>
              <w:spacing w:val="50"/>
              <w:sz w:val="20"/>
              <w:szCs w:val="22"/>
              <w:lang w:eastAsia="en-US"/>
            </w:rPr>
          </w:pPr>
          <w:r w:rsidRPr="007532EA">
            <w:rPr>
              <w:rFonts w:ascii="Arial" w:eastAsia="Calibri" w:hAnsi="Arial" w:cs="Arial"/>
              <w:b/>
              <w:caps/>
              <w:spacing w:val="50"/>
              <w:sz w:val="20"/>
              <w:szCs w:val="22"/>
              <w:lang w:eastAsia="en-US"/>
            </w:rPr>
            <w:t>Institut für Umformtechnik</w:t>
          </w:r>
        </w:p>
        <w:p w14:paraId="7E8EF345" w14:textId="77777777" w:rsidR="007532EA" w:rsidRPr="007532EA" w:rsidRDefault="007532EA" w:rsidP="007532EA">
          <w:pPr>
            <w:tabs>
              <w:tab w:val="center" w:pos="4536"/>
              <w:tab w:val="right" w:pos="9072"/>
            </w:tabs>
            <w:spacing w:line="240" w:lineRule="auto"/>
            <w:ind w:right="-91"/>
            <w:jc w:val="right"/>
            <w:rPr>
              <w:rFonts w:ascii="Arial" w:eastAsia="Calibri" w:hAnsi="Arial" w:cs="Arial"/>
              <w:sz w:val="20"/>
              <w:szCs w:val="22"/>
              <w:lang w:eastAsia="en-US"/>
            </w:rPr>
          </w:pPr>
          <w:r w:rsidRPr="007532EA">
            <w:rPr>
              <w:rFonts w:ascii="Arial" w:eastAsia="Calibri" w:hAnsi="Arial" w:cs="Arial"/>
              <w:sz w:val="20"/>
              <w:szCs w:val="22"/>
              <w:lang w:eastAsia="en-US"/>
            </w:rPr>
            <w:t>Univ.-Prof. Dr.-Ing. Dr. h. c. Mathias Liewald MBA</w:t>
          </w:r>
        </w:p>
        <w:p w14:paraId="4D178E4F" w14:textId="77777777" w:rsidR="007532EA" w:rsidRPr="007532EA" w:rsidRDefault="007532EA" w:rsidP="007532EA">
          <w:pPr>
            <w:tabs>
              <w:tab w:val="center" w:pos="4536"/>
              <w:tab w:val="right" w:pos="9072"/>
            </w:tabs>
            <w:spacing w:line="240" w:lineRule="auto"/>
            <w:jc w:val="right"/>
            <w:rPr>
              <w:rFonts w:ascii="Arial" w:eastAsia="Calibri" w:hAnsi="Arial" w:cs="Arial"/>
              <w:sz w:val="20"/>
              <w:szCs w:val="22"/>
              <w:lang w:eastAsia="en-US"/>
            </w:rPr>
          </w:pPr>
        </w:p>
      </w:tc>
    </w:tr>
  </w:tbl>
  <w:p w14:paraId="7B236714" w14:textId="77777777" w:rsidR="009D5063" w:rsidRDefault="009D506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7"/>
      <w:gridCol w:w="828"/>
      <w:gridCol w:w="5305"/>
    </w:tblGrid>
    <w:tr w:rsidR="007532EA" w:rsidRPr="00CF092C" w14:paraId="6B72F19D" w14:textId="77777777" w:rsidTr="005345F3">
      <w:tc>
        <w:tcPr>
          <w:tcW w:w="2943" w:type="dxa"/>
        </w:tcPr>
        <w:p w14:paraId="47DBEB7F" w14:textId="77777777" w:rsidR="007532EA" w:rsidRPr="00CF092C" w:rsidRDefault="007532EA" w:rsidP="007532EA">
          <w:pPr>
            <w:tabs>
              <w:tab w:val="center" w:pos="4536"/>
              <w:tab w:val="right" w:pos="9072"/>
            </w:tabs>
            <w:spacing w:line="240" w:lineRule="auto"/>
            <w:ind w:left="-106"/>
            <w:jc w:val="both"/>
            <w:rPr>
              <w:rFonts w:ascii="Arial" w:eastAsia="Calibri" w:hAnsi="Arial" w:cs="Arial"/>
              <w:sz w:val="22"/>
              <w:szCs w:val="22"/>
              <w:lang w:eastAsia="en-US"/>
            </w:rPr>
          </w:pPr>
          <w:r w:rsidRPr="00CF092C">
            <w:rPr>
              <w:rFonts w:ascii="Arial" w:eastAsia="Calibri" w:hAnsi="Arial" w:cs="Arial"/>
              <w:caps/>
              <w:noProof/>
              <w:color w:val="44546A"/>
              <w:sz w:val="20"/>
              <w:szCs w:val="20"/>
            </w:rPr>
            <w:drawing>
              <wp:inline distT="0" distB="0" distL="0" distR="0" wp14:anchorId="3DA86641" wp14:editId="006798DE">
                <wp:extent cx="1697143" cy="360000"/>
                <wp:effectExtent l="0" t="0" r="0" b="2540"/>
                <wp:docPr id="36" name="Grafik 36" descr="D:\02_Uni-Stuttgart-LOGO\unistuttgart_logo_deuts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02_Uni-Stuttgart-LOGO\unistuttgart_logo_deutsch.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97143" cy="360000"/>
                        </a:xfrm>
                        <a:prstGeom prst="rect">
                          <a:avLst/>
                        </a:prstGeom>
                        <a:noFill/>
                        <a:ln>
                          <a:noFill/>
                        </a:ln>
                      </pic:spPr>
                    </pic:pic>
                  </a:graphicData>
                </a:graphic>
              </wp:inline>
            </w:drawing>
          </w:r>
        </w:p>
      </w:tc>
      <w:tc>
        <w:tcPr>
          <w:tcW w:w="851" w:type="dxa"/>
        </w:tcPr>
        <w:p w14:paraId="5AE64F23" w14:textId="77777777" w:rsidR="007532EA" w:rsidRPr="00CF092C" w:rsidRDefault="007532EA" w:rsidP="007532EA">
          <w:pPr>
            <w:tabs>
              <w:tab w:val="center" w:pos="4536"/>
              <w:tab w:val="right" w:pos="9072"/>
            </w:tabs>
            <w:spacing w:line="240" w:lineRule="auto"/>
            <w:jc w:val="both"/>
            <w:rPr>
              <w:rFonts w:ascii="Arial" w:eastAsia="Calibri" w:hAnsi="Arial" w:cs="Arial"/>
              <w:sz w:val="22"/>
              <w:szCs w:val="22"/>
              <w:lang w:eastAsia="en-US"/>
            </w:rPr>
          </w:pPr>
        </w:p>
      </w:tc>
      <w:tc>
        <w:tcPr>
          <w:tcW w:w="5462" w:type="dxa"/>
        </w:tcPr>
        <w:p w14:paraId="5076D00D" w14:textId="77777777" w:rsidR="007532EA" w:rsidRPr="00CF092C" w:rsidRDefault="007532EA" w:rsidP="007532EA">
          <w:pPr>
            <w:tabs>
              <w:tab w:val="center" w:pos="4536"/>
              <w:tab w:val="right" w:pos="9072"/>
            </w:tabs>
            <w:spacing w:line="240" w:lineRule="auto"/>
            <w:ind w:right="-142"/>
            <w:jc w:val="right"/>
            <w:rPr>
              <w:rFonts w:ascii="Arial" w:eastAsia="Calibri" w:hAnsi="Arial" w:cs="Arial"/>
              <w:b/>
              <w:caps/>
              <w:spacing w:val="50"/>
              <w:sz w:val="20"/>
              <w:szCs w:val="22"/>
              <w:lang w:eastAsia="en-US"/>
            </w:rPr>
          </w:pPr>
          <w:r w:rsidRPr="00CF092C">
            <w:rPr>
              <w:rFonts w:ascii="Arial" w:eastAsia="Calibri" w:hAnsi="Arial" w:cs="Arial"/>
              <w:b/>
              <w:caps/>
              <w:spacing w:val="50"/>
              <w:sz w:val="20"/>
              <w:szCs w:val="22"/>
              <w:lang w:eastAsia="en-US"/>
            </w:rPr>
            <w:t>Institut für Umformtechnik</w:t>
          </w:r>
        </w:p>
        <w:p w14:paraId="7918507F" w14:textId="77777777" w:rsidR="007532EA" w:rsidRPr="00CF092C" w:rsidRDefault="007532EA" w:rsidP="007532EA">
          <w:pPr>
            <w:tabs>
              <w:tab w:val="center" w:pos="4536"/>
              <w:tab w:val="right" w:pos="9072"/>
            </w:tabs>
            <w:spacing w:line="240" w:lineRule="auto"/>
            <w:ind w:right="-91"/>
            <w:jc w:val="right"/>
            <w:rPr>
              <w:rFonts w:ascii="Arial" w:eastAsia="Calibri" w:hAnsi="Arial" w:cs="Arial"/>
              <w:sz w:val="20"/>
              <w:szCs w:val="22"/>
              <w:lang w:eastAsia="en-US"/>
            </w:rPr>
          </w:pPr>
          <w:r w:rsidRPr="00CF092C">
            <w:rPr>
              <w:rFonts w:ascii="Arial" w:eastAsia="Calibri" w:hAnsi="Arial" w:cs="Arial"/>
              <w:sz w:val="20"/>
              <w:szCs w:val="22"/>
              <w:lang w:eastAsia="en-US"/>
            </w:rPr>
            <w:t>Univ.-Prof. Dr.-Ing. Dr. h. c. Mathias Liewald MBA</w:t>
          </w:r>
        </w:p>
        <w:p w14:paraId="34D506CF" w14:textId="77777777" w:rsidR="007532EA" w:rsidRPr="00CF092C" w:rsidRDefault="007532EA" w:rsidP="007532EA">
          <w:pPr>
            <w:tabs>
              <w:tab w:val="center" w:pos="4536"/>
              <w:tab w:val="right" w:pos="9072"/>
            </w:tabs>
            <w:spacing w:line="240" w:lineRule="auto"/>
            <w:jc w:val="right"/>
            <w:rPr>
              <w:rFonts w:ascii="Arial" w:eastAsia="Calibri" w:hAnsi="Arial" w:cs="Arial"/>
              <w:sz w:val="20"/>
              <w:szCs w:val="22"/>
              <w:lang w:eastAsia="en-US"/>
            </w:rPr>
          </w:pPr>
        </w:p>
      </w:tc>
    </w:tr>
  </w:tbl>
  <w:p w14:paraId="33ABF9A4" w14:textId="77777777" w:rsidR="009D5063" w:rsidRPr="00CF092C" w:rsidRDefault="009D5063" w:rsidP="00CF092C">
    <w:pPr>
      <w:pStyle w:val="Kopfzeile"/>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0114E"/>
    <w:multiLevelType w:val="hybridMultilevel"/>
    <w:tmpl w:val="3D94DF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D8700A3"/>
    <w:multiLevelType w:val="hybridMultilevel"/>
    <w:tmpl w:val="2FA4063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2" w15:restartNumberingAfterBreak="0">
    <w:nsid w:val="39F829A1"/>
    <w:multiLevelType w:val="hybridMultilevel"/>
    <w:tmpl w:val="8196D770"/>
    <w:lvl w:ilvl="0" w:tplc="0407000F">
      <w:start w:val="1"/>
      <w:numFmt w:val="decimal"/>
      <w:lvlText w:val="%1."/>
      <w:lvlJc w:val="left"/>
      <w:pPr>
        <w:ind w:left="1068" w:hanging="360"/>
      </w:p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 w15:restartNumberingAfterBreak="0">
    <w:nsid w:val="451502C3"/>
    <w:multiLevelType w:val="hybridMultilevel"/>
    <w:tmpl w:val="519675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816153B"/>
    <w:multiLevelType w:val="hybridMultilevel"/>
    <w:tmpl w:val="579ECC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9C0584C"/>
    <w:multiLevelType w:val="hybridMultilevel"/>
    <w:tmpl w:val="48DA29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E777083"/>
    <w:multiLevelType w:val="hybridMultilevel"/>
    <w:tmpl w:val="620CC2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EEE46B5"/>
    <w:multiLevelType w:val="hybridMultilevel"/>
    <w:tmpl w:val="7EBEAD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0"/>
  </w:num>
  <w:num w:numId="5">
    <w:abstractNumId w:val="2"/>
  </w:num>
  <w:num w:numId="6">
    <w:abstractNumId w:val="1"/>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tDC3NDMDMswNzJV0lIJTi4sz8/NACkxrAd3GTvssAAAA"/>
  </w:docVars>
  <w:rsids>
    <w:rsidRoot w:val="001F705E"/>
    <w:rsid w:val="00017AAA"/>
    <w:rsid w:val="000348D9"/>
    <w:rsid w:val="00040153"/>
    <w:rsid w:val="000429A0"/>
    <w:rsid w:val="00043628"/>
    <w:rsid w:val="00047106"/>
    <w:rsid w:val="00055234"/>
    <w:rsid w:val="00056AA1"/>
    <w:rsid w:val="0008644B"/>
    <w:rsid w:val="00090926"/>
    <w:rsid w:val="0009457E"/>
    <w:rsid w:val="00097B6A"/>
    <w:rsid w:val="000C040E"/>
    <w:rsid w:val="000E2E44"/>
    <w:rsid w:val="0010248A"/>
    <w:rsid w:val="00103C08"/>
    <w:rsid w:val="00124C7C"/>
    <w:rsid w:val="00127747"/>
    <w:rsid w:val="0013282D"/>
    <w:rsid w:val="001374FE"/>
    <w:rsid w:val="00155C48"/>
    <w:rsid w:val="00181F78"/>
    <w:rsid w:val="001908E5"/>
    <w:rsid w:val="001943F1"/>
    <w:rsid w:val="00197F7F"/>
    <w:rsid w:val="001C3157"/>
    <w:rsid w:val="001C6712"/>
    <w:rsid w:val="001D217C"/>
    <w:rsid w:val="001D3C8C"/>
    <w:rsid w:val="001E5810"/>
    <w:rsid w:val="001F05D6"/>
    <w:rsid w:val="001F705E"/>
    <w:rsid w:val="00200CF9"/>
    <w:rsid w:val="00202C10"/>
    <w:rsid w:val="00207686"/>
    <w:rsid w:val="002128A5"/>
    <w:rsid w:val="00213281"/>
    <w:rsid w:val="00225A4B"/>
    <w:rsid w:val="00230C7E"/>
    <w:rsid w:val="00235A27"/>
    <w:rsid w:val="0025527E"/>
    <w:rsid w:val="00262F7F"/>
    <w:rsid w:val="00276724"/>
    <w:rsid w:val="00282B6B"/>
    <w:rsid w:val="00283283"/>
    <w:rsid w:val="002A5A09"/>
    <w:rsid w:val="002E0E46"/>
    <w:rsid w:val="002E604D"/>
    <w:rsid w:val="002F7BED"/>
    <w:rsid w:val="00311FEF"/>
    <w:rsid w:val="00316339"/>
    <w:rsid w:val="00347803"/>
    <w:rsid w:val="00352B94"/>
    <w:rsid w:val="00361F2B"/>
    <w:rsid w:val="0036322F"/>
    <w:rsid w:val="00365A68"/>
    <w:rsid w:val="00371A94"/>
    <w:rsid w:val="0038110A"/>
    <w:rsid w:val="003848B1"/>
    <w:rsid w:val="003855F1"/>
    <w:rsid w:val="00392B80"/>
    <w:rsid w:val="0039463D"/>
    <w:rsid w:val="003A7EF2"/>
    <w:rsid w:val="003B2D01"/>
    <w:rsid w:val="003C2814"/>
    <w:rsid w:val="003E0409"/>
    <w:rsid w:val="003E0442"/>
    <w:rsid w:val="003E0B4A"/>
    <w:rsid w:val="003E0F1E"/>
    <w:rsid w:val="003E42B7"/>
    <w:rsid w:val="003F034C"/>
    <w:rsid w:val="003F114C"/>
    <w:rsid w:val="00413BBB"/>
    <w:rsid w:val="00415576"/>
    <w:rsid w:val="00424910"/>
    <w:rsid w:val="00426DAA"/>
    <w:rsid w:val="00436A8B"/>
    <w:rsid w:val="00440AF3"/>
    <w:rsid w:val="004437FF"/>
    <w:rsid w:val="00446586"/>
    <w:rsid w:val="00474F97"/>
    <w:rsid w:val="0047742A"/>
    <w:rsid w:val="00481FE8"/>
    <w:rsid w:val="00483E2A"/>
    <w:rsid w:val="00496E68"/>
    <w:rsid w:val="00497029"/>
    <w:rsid w:val="004A230E"/>
    <w:rsid w:val="004B2188"/>
    <w:rsid w:val="004C135E"/>
    <w:rsid w:val="004D1892"/>
    <w:rsid w:val="004D7ED5"/>
    <w:rsid w:val="004E30E5"/>
    <w:rsid w:val="004E3A32"/>
    <w:rsid w:val="004E4743"/>
    <w:rsid w:val="005144E1"/>
    <w:rsid w:val="0052068A"/>
    <w:rsid w:val="00541BD5"/>
    <w:rsid w:val="005442C5"/>
    <w:rsid w:val="00565210"/>
    <w:rsid w:val="00565D0F"/>
    <w:rsid w:val="005851C9"/>
    <w:rsid w:val="0059280F"/>
    <w:rsid w:val="005A1D1F"/>
    <w:rsid w:val="005B09A1"/>
    <w:rsid w:val="005B5274"/>
    <w:rsid w:val="005C2736"/>
    <w:rsid w:val="005D4E13"/>
    <w:rsid w:val="005D7520"/>
    <w:rsid w:val="005E4631"/>
    <w:rsid w:val="005F1312"/>
    <w:rsid w:val="00621147"/>
    <w:rsid w:val="00626D5E"/>
    <w:rsid w:val="0063761E"/>
    <w:rsid w:val="00641957"/>
    <w:rsid w:val="00641EEB"/>
    <w:rsid w:val="0066280F"/>
    <w:rsid w:val="006644F7"/>
    <w:rsid w:val="00666382"/>
    <w:rsid w:val="00670663"/>
    <w:rsid w:val="00692CD9"/>
    <w:rsid w:val="00694F67"/>
    <w:rsid w:val="006B6A6A"/>
    <w:rsid w:val="006C3061"/>
    <w:rsid w:val="006D477F"/>
    <w:rsid w:val="006E1F81"/>
    <w:rsid w:val="006E28AE"/>
    <w:rsid w:val="00700822"/>
    <w:rsid w:val="0073516A"/>
    <w:rsid w:val="007467EC"/>
    <w:rsid w:val="00746F8E"/>
    <w:rsid w:val="007532EA"/>
    <w:rsid w:val="007558BD"/>
    <w:rsid w:val="0076114E"/>
    <w:rsid w:val="00761208"/>
    <w:rsid w:val="00765209"/>
    <w:rsid w:val="00773428"/>
    <w:rsid w:val="00774530"/>
    <w:rsid w:val="007A31FD"/>
    <w:rsid w:val="007A6110"/>
    <w:rsid w:val="007B0A48"/>
    <w:rsid w:val="007B2322"/>
    <w:rsid w:val="007B718B"/>
    <w:rsid w:val="007C6281"/>
    <w:rsid w:val="007E42FD"/>
    <w:rsid w:val="007E43BA"/>
    <w:rsid w:val="007F6695"/>
    <w:rsid w:val="008139F8"/>
    <w:rsid w:val="008147F3"/>
    <w:rsid w:val="00814E4E"/>
    <w:rsid w:val="00826528"/>
    <w:rsid w:val="00834187"/>
    <w:rsid w:val="00850EDA"/>
    <w:rsid w:val="0086047A"/>
    <w:rsid w:val="00861BA7"/>
    <w:rsid w:val="00865542"/>
    <w:rsid w:val="008871E3"/>
    <w:rsid w:val="00894EF3"/>
    <w:rsid w:val="0089524E"/>
    <w:rsid w:val="008A60D3"/>
    <w:rsid w:val="008B0A70"/>
    <w:rsid w:val="008B1EDD"/>
    <w:rsid w:val="008B2C4C"/>
    <w:rsid w:val="008B34D5"/>
    <w:rsid w:val="008B5709"/>
    <w:rsid w:val="008E4858"/>
    <w:rsid w:val="00904EFD"/>
    <w:rsid w:val="009247B0"/>
    <w:rsid w:val="0097523B"/>
    <w:rsid w:val="00975F93"/>
    <w:rsid w:val="00980B92"/>
    <w:rsid w:val="00996D19"/>
    <w:rsid w:val="009A2018"/>
    <w:rsid w:val="009A623B"/>
    <w:rsid w:val="009D07F3"/>
    <w:rsid w:val="009D3E65"/>
    <w:rsid w:val="009D5063"/>
    <w:rsid w:val="009E0B9B"/>
    <w:rsid w:val="009E33CE"/>
    <w:rsid w:val="009F1ABB"/>
    <w:rsid w:val="00A1235F"/>
    <w:rsid w:val="00A20BB8"/>
    <w:rsid w:val="00A26D38"/>
    <w:rsid w:val="00A27F63"/>
    <w:rsid w:val="00A41D1D"/>
    <w:rsid w:val="00A4432D"/>
    <w:rsid w:val="00A65D30"/>
    <w:rsid w:val="00A67C23"/>
    <w:rsid w:val="00A762BF"/>
    <w:rsid w:val="00A773BA"/>
    <w:rsid w:val="00AA664B"/>
    <w:rsid w:val="00AB1298"/>
    <w:rsid w:val="00AB38A8"/>
    <w:rsid w:val="00AC2EA1"/>
    <w:rsid w:val="00AC4275"/>
    <w:rsid w:val="00AD39CD"/>
    <w:rsid w:val="00AE4353"/>
    <w:rsid w:val="00AE4447"/>
    <w:rsid w:val="00B03ECC"/>
    <w:rsid w:val="00B050B9"/>
    <w:rsid w:val="00B07586"/>
    <w:rsid w:val="00B2254F"/>
    <w:rsid w:val="00B2491A"/>
    <w:rsid w:val="00B26972"/>
    <w:rsid w:val="00B30CF9"/>
    <w:rsid w:val="00B37436"/>
    <w:rsid w:val="00B55A9E"/>
    <w:rsid w:val="00B574C0"/>
    <w:rsid w:val="00B647BF"/>
    <w:rsid w:val="00B74C31"/>
    <w:rsid w:val="00B75286"/>
    <w:rsid w:val="00B83BAA"/>
    <w:rsid w:val="00B8755C"/>
    <w:rsid w:val="00B958FA"/>
    <w:rsid w:val="00B9657A"/>
    <w:rsid w:val="00BA0D23"/>
    <w:rsid w:val="00BA3206"/>
    <w:rsid w:val="00BA4AC1"/>
    <w:rsid w:val="00BA4B41"/>
    <w:rsid w:val="00BA4E9A"/>
    <w:rsid w:val="00BB049C"/>
    <w:rsid w:val="00BB0DB3"/>
    <w:rsid w:val="00BB3874"/>
    <w:rsid w:val="00BC059D"/>
    <w:rsid w:val="00BC5ADD"/>
    <w:rsid w:val="00BD2FF2"/>
    <w:rsid w:val="00BD4790"/>
    <w:rsid w:val="00BD5DEA"/>
    <w:rsid w:val="00C20EC1"/>
    <w:rsid w:val="00C25D55"/>
    <w:rsid w:val="00C26958"/>
    <w:rsid w:val="00C470F1"/>
    <w:rsid w:val="00C55690"/>
    <w:rsid w:val="00C64BBD"/>
    <w:rsid w:val="00C65ABF"/>
    <w:rsid w:val="00C72BC5"/>
    <w:rsid w:val="00C87B64"/>
    <w:rsid w:val="00C94567"/>
    <w:rsid w:val="00C967D6"/>
    <w:rsid w:val="00CC0D1B"/>
    <w:rsid w:val="00CC3614"/>
    <w:rsid w:val="00CC7787"/>
    <w:rsid w:val="00CD5C55"/>
    <w:rsid w:val="00CE30E5"/>
    <w:rsid w:val="00CE7A68"/>
    <w:rsid w:val="00CF092C"/>
    <w:rsid w:val="00CF3C27"/>
    <w:rsid w:val="00CF4872"/>
    <w:rsid w:val="00CF7EBA"/>
    <w:rsid w:val="00D0173E"/>
    <w:rsid w:val="00D03A21"/>
    <w:rsid w:val="00D324AE"/>
    <w:rsid w:val="00D445A0"/>
    <w:rsid w:val="00D47AF8"/>
    <w:rsid w:val="00D5458C"/>
    <w:rsid w:val="00D5463D"/>
    <w:rsid w:val="00D64F85"/>
    <w:rsid w:val="00D703DE"/>
    <w:rsid w:val="00D91B35"/>
    <w:rsid w:val="00DB2219"/>
    <w:rsid w:val="00DB566B"/>
    <w:rsid w:val="00DC5088"/>
    <w:rsid w:val="00DE4C56"/>
    <w:rsid w:val="00DE7A3A"/>
    <w:rsid w:val="00DF071D"/>
    <w:rsid w:val="00DF2863"/>
    <w:rsid w:val="00DF3326"/>
    <w:rsid w:val="00DF4029"/>
    <w:rsid w:val="00DF530D"/>
    <w:rsid w:val="00DF754E"/>
    <w:rsid w:val="00E02EB1"/>
    <w:rsid w:val="00E22E1C"/>
    <w:rsid w:val="00E24EFA"/>
    <w:rsid w:val="00E27756"/>
    <w:rsid w:val="00E27FE0"/>
    <w:rsid w:val="00E372F2"/>
    <w:rsid w:val="00E470E2"/>
    <w:rsid w:val="00E53580"/>
    <w:rsid w:val="00E5618A"/>
    <w:rsid w:val="00E74E0F"/>
    <w:rsid w:val="00E8031F"/>
    <w:rsid w:val="00E913B5"/>
    <w:rsid w:val="00E92DCA"/>
    <w:rsid w:val="00E96050"/>
    <w:rsid w:val="00EA2D74"/>
    <w:rsid w:val="00EF43CF"/>
    <w:rsid w:val="00F00CDC"/>
    <w:rsid w:val="00F322CD"/>
    <w:rsid w:val="00F36697"/>
    <w:rsid w:val="00F36F44"/>
    <w:rsid w:val="00F372BB"/>
    <w:rsid w:val="00F4568A"/>
    <w:rsid w:val="00F4702D"/>
    <w:rsid w:val="00F6461D"/>
    <w:rsid w:val="00F64B0E"/>
    <w:rsid w:val="00F83766"/>
    <w:rsid w:val="00F83D4F"/>
    <w:rsid w:val="00FA11C6"/>
    <w:rsid w:val="00FB5C37"/>
    <w:rsid w:val="00FC5BDB"/>
    <w:rsid w:val="00FC7888"/>
    <w:rsid w:val="00FD0F46"/>
    <w:rsid w:val="00FD1F7C"/>
    <w:rsid w:val="00FE077E"/>
    <w:rsid w:val="00FE194F"/>
    <w:rsid w:val="00FE57F2"/>
    <w:rsid w:val="00FF1560"/>
    <w:rsid w:val="00FF4C9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9E9F95"/>
  <w15:docId w15:val="{534062B9-4C0F-450E-8919-EDCEAC282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4B2188"/>
    <w:pPr>
      <w:spacing w:after="0" w:line="360" w:lineRule="atLeast"/>
    </w:pPr>
    <w:rPr>
      <w:rFonts w:ascii="Times New Roman" w:eastAsia="Times New Roman" w:hAnsi="Times New Roman" w:cs="Times New Roman"/>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1F705E"/>
    <w:pPr>
      <w:tabs>
        <w:tab w:val="center" w:pos="4536"/>
        <w:tab w:val="right" w:pos="9072"/>
      </w:tabs>
      <w:spacing w:line="240" w:lineRule="auto"/>
    </w:pPr>
    <w:rPr>
      <w:rFonts w:asciiTheme="minorHAnsi" w:eastAsiaTheme="minorHAnsi" w:hAnsiTheme="minorHAnsi" w:cstheme="minorBidi"/>
      <w:sz w:val="22"/>
      <w:szCs w:val="22"/>
      <w:lang w:eastAsia="en-US"/>
    </w:rPr>
  </w:style>
  <w:style w:type="character" w:customStyle="1" w:styleId="KopfzeileZchn">
    <w:name w:val="Kopfzeile Zchn"/>
    <w:basedOn w:val="Absatz-Standardschriftart"/>
    <w:link w:val="Kopfzeile"/>
    <w:uiPriority w:val="99"/>
    <w:rsid w:val="001F705E"/>
  </w:style>
  <w:style w:type="paragraph" w:styleId="Fuzeile">
    <w:name w:val="footer"/>
    <w:basedOn w:val="Standard"/>
    <w:link w:val="FuzeileZchn"/>
    <w:unhideWhenUsed/>
    <w:rsid w:val="001F705E"/>
    <w:pPr>
      <w:tabs>
        <w:tab w:val="center" w:pos="4536"/>
        <w:tab w:val="right" w:pos="9072"/>
      </w:tabs>
      <w:spacing w:line="240" w:lineRule="auto"/>
    </w:pPr>
    <w:rPr>
      <w:rFonts w:asciiTheme="minorHAnsi" w:eastAsiaTheme="minorHAnsi" w:hAnsiTheme="minorHAnsi" w:cstheme="minorBidi"/>
      <w:sz w:val="22"/>
      <w:szCs w:val="22"/>
      <w:lang w:eastAsia="en-US"/>
    </w:rPr>
  </w:style>
  <w:style w:type="character" w:customStyle="1" w:styleId="FuzeileZchn">
    <w:name w:val="Fußzeile Zchn"/>
    <w:basedOn w:val="Absatz-Standardschriftart"/>
    <w:link w:val="Fuzeile"/>
    <w:rsid w:val="001F705E"/>
  </w:style>
  <w:style w:type="paragraph" w:customStyle="1" w:styleId="Kopffeld1">
    <w:name w:val="Kopffeld 1"/>
    <w:rsid w:val="001F705E"/>
    <w:pPr>
      <w:keepNext/>
      <w:spacing w:after="0" w:line="240" w:lineRule="auto"/>
      <w:jc w:val="center"/>
      <w:outlineLvl w:val="1"/>
    </w:pPr>
    <w:rPr>
      <w:rFonts w:ascii="Times New Roman Fett" w:eastAsia="Times New Roman" w:hAnsi="Times New Roman Fett" w:cs="Times New Roman"/>
      <w:spacing w:val="50"/>
      <w:sz w:val="28"/>
      <w:szCs w:val="24"/>
      <w:lang w:eastAsia="de-DE"/>
    </w:rPr>
  </w:style>
  <w:style w:type="paragraph" w:customStyle="1" w:styleId="Kopffeld3">
    <w:name w:val="Kopffeld 3"/>
    <w:rsid w:val="001F705E"/>
    <w:pPr>
      <w:spacing w:before="20" w:after="20" w:line="240" w:lineRule="auto"/>
      <w:jc w:val="center"/>
    </w:pPr>
    <w:rPr>
      <w:rFonts w:ascii="Times New Roman" w:eastAsia="Times New Roman" w:hAnsi="Times New Roman" w:cs="Times New Roman"/>
      <w:sz w:val="24"/>
      <w:szCs w:val="24"/>
      <w:lang w:val="en-US" w:eastAsia="de-DE"/>
    </w:rPr>
  </w:style>
  <w:style w:type="paragraph" w:styleId="Sprechblasentext">
    <w:name w:val="Balloon Text"/>
    <w:basedOn w:val="Standard"/>
    <w:link w:val="SprechblasentextZchn"/>
    <w:uiPriority w:val="99"/>
    <w:semiHidden/>
    <w:unhideWhenUsed/>
    <w:rsid w:val="001F705E"/>
    <w:pPr>
      <w:spacing w:line="240" w:lineRule="auto"/>
    </w:pPr>
    <w:rPr>
      <w:rFonts w:ascii="Tahoma" w:eastAsiaTheme="minorHAnsi" w:hAnsi="Tahoma" w:cs="Tahoma"/>
      <w:sz w:val="16"/>
      <w:szCs w:val="16"/>
      <w:lang w:eastAsia="en-US"/>
    </w:rPr>
  </w:style>
  <w:style w:type="character" w:customStyle="1" w:styleId="SprechblasentextZchn">
    <w:name w:val="Sprechblasentext Zchn"/>
    <w:basedOn w:val="Absatz-Standardschriftart"/>
    <w:link w:val="Sprechblasentext"/>
    <w:uiPriority w:val="99"/>
    <w:semiHidden/>
    <w:rsid w:val="001F705E"/>
    <w:rPr>
      <w:rFonts w:ascii="Tahoma" w:hAnsi="Tahoma" w:cs="Tahoma"/>
      <w:sz w:val="16"/>
      <w:szCs w:val="16"/>
    </w:rPr>
  </w:style>
  <w:style w:type="character" w:styleId="Hyperlink">
    <w:name w:val="Hyperlink"/>
    <w:rsid w:val="001F705E"/>
    <w:rPr>
      <w:color w:val="0000FF"/>
      <w:u w:val="single"/>
    </w:rPr>
  </w:style>
  <w:style w:type="paragraph" w:styleId="Listenabsatz">
    <w:name w:val="List Paragraph"/>
    <w:basedOn w:val="Standard"/>
    <w:uiPriority w:val="34"/>
    <w:qFormat/>
    <w:rsid w:val="001F705E"/>
    <w:pPr>
      <w:spacing w:after="200" w:line="276" w:lineRule="auto"/>
      <w:ind w:left="720"/>
      <w:contextualSpacing/>
    </w:pPr>
    <w:rPr>
      <w:rFonts w:asciiTheme="minorHAnsi" w:eastAsiaTheme="minorHAnsi" w:hAnsiTheme="minorHAnsi" w:cstheme="minorBidi"/>
      <w:sz w:val="22"/>
      <w:szCs w:val="22"/>
      <w:lang w:eastAsia="en-US"/>
    </w:rPr>
  </w:style>
  <w:style w:type="table" w:styleId="Tabellenraster">
    <w:name w:val="Table Grid"/>
    <w:basedOn w:val="NormaleTabelle"/>
    <w:rsid w:val="001F70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link w:val="TextkrperZchn"/>
    <w:rsid w:val="004B2188"/>
    <w:pPr>
      <w:jc w:val="center"/>
    </w:pPr>
    <w:rPr>
      <w:b/>
      <w:color w:val="0000FF"/>
    </w:rPr>
  </w:style>
  <w:style w:type="character" w:customStyle="1" w:styleId="TextkrperZchn">
    <w:name w:val="Textkörper Zchn"/>
    <w:basedOn w:val="Absatz-Standardschriftart"/>
    <w:link w:val="Textkrper"/>
    <w:rsid w:val="004B2188"/>
    <w:rPr>
      <w:rFonts w:ascii="Times New Roman" w:eastAsia="Times New Roman" w:hAnsi="Times New Roman" w:cs="Times New Roman"/>
      <w:b/>
      <w:color w:val="0000FF"/>
      <w:sz w:val="24"/>
      <w:szCs w:val="24"/>
      <w:lang w:eastAsia="de-DE"/>
    </w:rPr>
  </w:style>
  <w:style w:type="paragraph" w:customStyle="1" w:styleId="Formatvorlage1">
    <w:name w:val="Formatvorlage1"/>
    <w:basedOn w:val="Standard"/>
    <w:rsid w:val="004B2188"/>
  </w:style>
  <w:style w:type="character" w:styleId="Platzhaltertext">
    <w:name w:val="Placeholder Text"/>
    <w:basedOn w:val="Absatz-Standardschriftart"/>
    <w:uiPriority w:val="99"/>
    <w:semiHidden/>
    <w:rsid w:val="001D3C8C"/>
    <w:rPr>
      <w:color w:val="808080"/>
    </w:rPr>
  </w:style>
  <w:style w:type="character" w:styleId="Kommentarzeichen">
    <w:name w:val="annotation reference"/>
    <w:basedOn w:val="Absatz-Standardschriftart"/>
    <w:uiPriority w:val="99"/>
    <w:semiHidden/>
    <w:unhideWhenUsed/>
    <w:rsid w:val="009D5063"/>
    <w:rPr>
      <w:sz w:val="16"/>
      <w:szCs w:val="16"/>
    </w:rPr>
  </w:style>
  <w:style w:type="paragraph" w:styleId="Kommentartext">
    <w:name w:val="annotation text"/>
    <w:basedOn w:val="Standard"/>
    <w:link w:val="KommentartextZchn"/>
    <w:uiPriority w:val="99"/>
    <w:semiHidden/>
    <w:unhideWhenUsed/>
    <w:rsid w:val="009D506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9D5063"/>
    <w:rPr>
      <w:rFonts w:ascii="Times New Roman" w:eastAsia="Times New Roman" w:hAnsi="Times New Roman"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9D5063"/>
    <w:rPr>
      <w:b/>
      <w:bCs/>
    </w:rPr>
  </w:style>
  <w:style w:type="character" w:customStyle="1" w:styleId="KommentarthemaZchn">
    <w:name w:val="Kommentarthema Zchn"/>
    <w:basedOn w:val="KommentartextZchn"/>
    <w:link w:val="Kommentarthema"/>
    <w:uiPriority w:val="99"/>
    <w:semiHidden/>
    <w:rsid w:val="009D5063"/>
    <w:rPr>
      <w:rFonts w:ascii="Times New Roman" w:eastAsia="Times New Roman" w:hAnsi="Times New Roman" w:cs="Times New Roman"/>
      <w:b/>
      <w:bCs/>
      <w:sz w:val="20"/>
      <w:szCs w:val="20"/>
      <w:lang w:eastAsia="de-DE"/>
    </w:rPr>
  </w:style>
  <w:style w:type="character" w:customStyle="1" w:styleId="Formatvorlage2">
    <w:name w:val="Formatvorlage2"/>
    <w:basedOn w:val="Absatz-Standardschriftart"/>
    <w:uiPriority w:val="1"/>
    <w:rsid w:val="00FF4C93"/>
    <w:rPr>
      <w:i/>
    </w:rPr>
  </w:style>
  <w:style w:type="character" w:customStyle="1" w:styleId="Formatvorlage3">
    <w:name w:val="Formatvorlage3"/>
    <w:basedOn w:val="Absatz-Standardschriftart"/>
    <w:uiPriority w:val="1"/>
    <w:rsid w:val="00FF4C93"/>
    <w:rPr>
      <w:i/>
    </w:rPr>
  </w:style>
  <w:style w:type="character" w:customStyle="1" w:styleId="Formatvorlage4">
    <w:name w:val="Formatvorlage4"/>
    <w:basedOn w:val="Absatz-Standardschriftart"/>
    <w:uiPriority w:val="1"/>
    <w:rsid w:val="00FF4C93"/>
    <w:rPr>
      <w:i/>
    </w:rPr>
  </w:style>
  <w:style w:type="character" w:customStyle="1" w:styleId="Formatvorlage5">
    <w:name w:val="Formatvorlage5"/>
    <w:basedOn w:val="Absatz-Standardschriftart"/>
    <w:uiPriority w:val="1"/>
    <w:rsid w:val="00FF4C93"/>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IFU Farben 2016 (Dipl.-Ing. Robinson Henry)">
      <a:dk1>
        <a:srgbClr val="000000"/>
      </a:dk1>
      <a:lt1>
        <a:srgbClr val="FFFFFF"/>
      </a:lt1>
      <a:dk2>
        <a:srgbClr val="707070"/>
      </a:dk2>
      <a:lt2>
        <a:srgbClr val="E5E5E5"/>
      </a:lt2>
      <a:accent1>
        <a:srgbClr val="002960"/>
      </a:accent1>
      <a:accent2>
        <a:srgbClr val="3A8BD4"/>
      </a:accent2>
      <a:accent3>
        <a:srgbClr val="B3D2EF"/>
      </a:accent3>
      <a:accent4>
        <a:srgbClr val="9F9F9F"/>
      </a:accent4>
      <a:accent5>
        <a:srgbClr val="006900"/>
      </a:accent5>
      <a:accent6>
        <a:srgbClr val="FF9933"/>
      </a:accent6>
      <a:hlink>
        <a:srgbClr val="AADB6F"/>
      </a:hlink>
      <a:folHlink>
        <a:srgbClr val="FFFF68"/>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182BE7-69A4-4ADE-BB2C-2E1CD5387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0</Words>
  <Characters>1956</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Microsoft</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 Speth</dc:creator>
  <cp:lastModifiedBy>Jens Baur</cp:lastModifiedBy>
  <cp:revision>2</cp:revision>
  <cp:lastPrinted>2019-11-06T11:18:00Z</cp:lastPrinted>
  <dcterms:created xsi:type="dcterms:W3CDTF">2022-06-27T06:50:00Z</dcterms:created>
  <dcterms:modified xsi:type="dcterms:W3CDTF">2022-06-27T06:50:00Z</dcterms:modified>
</cp:coreProperties>
</file>